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B7F3D" w14:textId="77777777" w:rsidR="00DC258C" w:rsidRDefault="00DC258C" w:rsidP="00525C58">
      <w:pPr>
        <w:ind w:firstLine="4"/>
        <w:jc w:val="right"/>
        <w:rPr>
          <w:szCs w:val="24"/>
        </w:rPr>
      </w:pPr>
    </w:p>
    <w:p w14:paraId="5FFEB15C" w14:textId="2CECC558" w:rsidR="00525C58" w:rsidRPr="00FD19FC" w:rsidRDefault="00525C58" w:rsidP="00525C58">
      <w:pPr>
        <w:ind w:firstLine="4"/>
        <w:jc w:val="right"/>
        <w:rPr>
          <w:b/>
          <w:sz w:val="24"/>
          <w:szCs w:val="24"/>
        </w:rPr>
      </w:pPr>
      <w:r w:rsidRPr="00FD19FC">
        <w:rPr>
          <w:szCs w:val="24"/>
        </w:rPr>
        <w:t>Załącznik nr 3 Regulaminu</w:t>
      </w:r>
    </w:p>
    <w:p w14:paraId="48E70996" w14:textId="6744B4A3" w:rsidR="00525C58" w:rsidRPr="00525C58" w:rsidRDefault="00121DE2" w:rsidP="00525C58">
      <w:pPr>
        <w:spacing w:line="240" w:lineRule="auto"/>
        <w:ind w:firstLine="4"/>
        <w:jc w:val="center"/>
        <w:rPr>
          <w:b/>
        </w:rPr>
      </w:pPr>
      <w:r>
        <w:rPr>
          <w:b/>
        </w:rPr>
        <w:t>PROTOKÓŁ OCENY I OD</w:t>
      </w:r>
      <w:r w:rsidR="00DC258C">
        <w:rPr>
          <w:b/>
        </w:rPr>
        <w:t>B</w:t>
      </w:r>
      <w:r>
        <w:rPr>
          <w:b/>
        </w:rPr>
        <w:t>IORU</w:t>
      </w:r>
    </w:p>
    <w:p w14:paraId="345F2972" w14:textId="57C2CC9A" w:rsidR="00525C58" w:rsidRDefault="00121DE2" w:rsidP="00121DE2">
      <w:pPr>
        <w:ind w:firstLine="4"/>
        <w:jc w:val="center"/>
        <w:rPr>
          <w:b/>
        </w:rPr>
      </w:pPr>
      <w:r w:rsidRPr="00121DE2">
        <w:rPr>
          <w:b/>
        </w:rPr>
        <w:t>grant</w:t>
      </w:r>
      <w:r>
        <w:rPr>
          <w:b/>
        </w:rPr>
        <w:t>u</w:t>
      </w:r>
      <w:r w:rsidRPr="00121DE2">
        <w:rPr>
          <w:b/>
        </w:rPr>
        <w:t xml:space="preserve"> badawcz</w:t>
      </w:r>
      <w:r>
        <w:rPr>
          <w:b/>
        </w:rPr>
        <w:t>ego</w:t>
      </w:r>
      <w:r w:rsidRPr="00121DE2">
        <w:rPr>
          <w:b/>
        </w:rPr>
        <w:t xml:space="preserve"> w 202</w:t>
      </w:r>
      <w:r w:rsidR="00A56F91">
        <w:rPr>
          <w:b/>
        </w:rPr>
        <w:t>3</w:t>
      </w:r>
      <w:r w:rsidRPr="00121DE2">
        <w:rPr>
          <w:b/>
        </w:rPr>
        <w:t xml:space="preserve"> r. wspierającego prowadzenie działalności naukowej</w:t>
      </w:r>
      <w:r>
        <w:rPr>
          <w:b/>
        </w:rPr>
        <w:br/>
      </w:r>
      <w:r w:rsidRPr="00121DE2">
        <w:rPr>
          <w:b/>
        </w:rPr>
        <w:t>w dyscyplinie Inżynieria Lądowa</w:t>
      </w:r>
      <w:r w:rsidR="002757B2">
        <w:rPr>
          <w:b/>
        </w:rPr>
        <w:t>, Geodezja</w:t>
      </w:r>
      <w:r w:rsidRPr="00121DE2">
        <w:rPr>
          <w:b/>
        </w:rPr>
        <w:t xml:space="preserve"> i Transport</w:t>
      </w:r>
    </w:p>
    <w:p w14:paraId="488D075B" w14:textId="67C3C55A" w:rsidR="00610685" w:rsidRDefault="00834C9B" w:rsidP="00121DE2">
      <w:pPr>
        <w:ind w:firstLine="4"/>
        <w:jc w:val="center"/>
        <w:rPr>
          <w:b/>
        </w:rPr>
      </w:pPr>
      <w:r w:rsidRPr="00834C9B">
        <w:rPr>
          <w:b/>
        </w:rPr>
        <w:t>Porozumieni</w:t>
      </w:r>
      <w:r>
        <w:rPr>
          <w:b/>
        </w:rPr>
        <w:t>e</w:t>
      </w:r>
      <w:r w:rsidRPr="00834C9B">
        <w:rPr>
          <w:b/>
        </w:rPr>
        <w:t xml:space="preserve"> nr …………………………………………….</w:t>
      </w:r>
    </w:p>
    <w:p w14:paraId="13657399" w14:textId="34BA29B8" w:rsidR="00121DE2" w:rsidRPr="00A23175" w:rsidRDefault="00A23175" w:rsidP="00A23175">
      <w:pPr>
        <w:ind w:left="0" w:firstLine="0"/>
        <w:jc w:val="left"/>
        <w:rPr>
          <w:b/>
        </w:rPr>
      </w:pPr>
      <w:r w:rsidRPr="0035360A">
        <w:rPr>
          <w:b/>
        </w:rPr>
        <w:t>CZĘŚĆ A.</w:t>
      </w:r>
    </w:p>
    <w:tbl>
      <w:tblPr>
        <w:tblW w:w="10092" w:type="dxa"/>
        <w:tblInd w:w="-488" w:type="dxa"/>
        <w:tblLayout w:type="fixed"/>
        <w:tblCellMar>
          <w:top w:w="106" w:type="dxa"/>
          <w:left w:w="106" w:type="dxa"/>
          <w:right w:w="112" w:type="dxa"/>
        </w:tblCellMar>
        <w:tblLook w:val="00A0" w:firstRow="1" w:lastRow="0" w:firstColumn="1" w:lastColumn="0" w:noHBand="0" w:noVBand="0"/>
      </w:tblPr>
      <w:tblGrid>
        <w:gridCol w:w="2579"/>
        <w:gridCol w:w="2467"/>
        <w:gridCol w:w="5046"/>
      </w:tblGrid>
      <w:tr w:rsidR="00525C58" w:rsidRPr="00FD19FC" w14:paraId="5B27ED68" w14:textId="77777777" w:rsidTr="00A710C5">
        <w:trPr>
          <w:trHeight w:val="527"/>
        </w:trPr>
        <w:tc>
          <w:tcPr>
            <w:tcW w:w="100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1C5C51E" w14:textId="77777777" w:rsidR="00525C58" w:rsidRPr="00FD19FC" w:rsidRDefault="00525C58" w:rsidP="00A710C5">
            <w:r w:rsidRPr="00FD19FC">
              <w:rPr>
                <w:b/>
              </w:rPr>
              <w:t xml:space="preserve">I. Dane Kierownika grantu </w:t>
            </w:r>
          </w:p>
        </w:tc>
      </w:tr>
      <w:tr w:rsidR="006D4A91" w:rsidRPr="00FD19FC" w14:paraId="70F2CE39" w14:textId="77777777" w:rsidTr="00A710C5">
        <w:trPr>
          <w:trHeight w:val="50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CBA2FF" w14:textId="4B2DB62E" w:rsidR="006D4A91" w:rsidRPr="00FD19FC" w:rsidRDefault="006D4A91" w:rsidP="00D00A23">
            <w:pPr>
              <w:ind w:left="93" w:right="-112" w:firstLine="0"/>
              <w:jc w:val="left"/>
            </w:pPr>
            <w:r w:rsidRPr="00F213D4">
              <w:rPr>
                <w:sz w:val="20"/>
                <w:szCs w:val="20"/>
              </w:rPr>
              <w:t xml:space="preserve">Stopień / tytuł naukowy, </w:t>
            </w:r>
            <w:r w:rsidR="002A60DB">
              <w:rPr>
                <w:sz w:val="20"/>
                <w:szCs w:val="20"/>
              </w:rPr>
              <w:br/>
            </w:r>
            <w:r w:rsidRPr="00F213D4">
              <w:rPr>
                <w:sz w:val="20"/>
                <w:szCs w:val="20"/>
              </w:rPr>
              <w:t>imię i nazwisko: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38DFEA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</w:pPr>
            <w:r w:rsidRPr="00FD19FC">
              <w:rPr>
                <w:b/>
              </w:rPr>
              <w:t xml:space="preserve"> </w:t>
            </w:r>
          </w:p>
        </w:tc>
      </w:tr>
      <w:tr w:rsidR="006D4A91" w:rsidRPr="00FD19FC" w14:paraId="1ACC3346" w14:textId="77777777" w:rsidTr="00A710C5">
        <w:trPr>
          <w:trHeight w:val="41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DE6615" w14:textId="38AFC9FA" w:rsidR="006D4A91" w:rsidRPr="00FD19FC" w:rsidRDefault="006D4A91" w:rsidP="00D00A23">
            <w:pPr>
              <w:ind w:left="93" w:right="-112" w:firstLine="0"/>
              <w:jc w:val="left"/>
            </w:pPr>
            <w:r w:rsidRPr="00F213D4">
              <w:rPr>
                <w:sz w:val="20"/>
                <w:szCs w:val="20"/>
              </w:rPr>
              <w:t xml:space="preserve">Nr telefonu / adres email: 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EF365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</w:pPr>
            <w:r w:rsidRPr="00FD19FC">
              <w:rPr>
                <w:b/>
              </w:rPr>
              <w:t xml:space="preserve"> </w:t>
            </w:r>
          </w:p>
        </w:tc>
      </w:tr>
      <w:tr w:rsidR="006D4A91" w:rsidRPr="00FD19FC" w14:paraId="2E54D142" w14:textId="77777777" w:rsidTr="00A710C5">
        <w:trPr>
          <w:trHeight w:val="41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D7C625" w14:textId="4AE45D87" w:rsidR="006D4A91" w:rsidRPr="00FD19FC" w:rsidRDefault="006D4A91" w:rsidP="00D00A23">
            <w:pPr>
              <w:ind w:left="93" w:right="-112" w:firstLine="0"/>
              <w:jc w:val="left"/>
              <w:rPr>
                <w:sz w:val="18"/>
              </w:rPr>
            </w:pPr>
            <w:r w:rsidRPr="00F213D4">
              <w:rPr>
                <w:sz w:val="20"/>
                <w:szCs w:val="20"/>
              </w:rPr>
              <w:t>Wydział: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93862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  <w:rPr>
                <w:b/>
              </w:rPr>
            </w:pPr>
          </w:p>
        </w:tc>
      </w:tr>
      <w:tr w:rsidR="006D4A91" w:rsidRPr="00FD19FC" w14:paraId="61B53F02" w14:textId="77777777" w:rsidTr="00A710C5">
        <w:trPr>
          <w:trHeight w:val="44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EC99A9" w14:textId="35E4D87D" w:rsidR="006D4A91" w:rsidRPr="00FD19FC" w:rsidRDefault="006D4A91" w:rsidP="00D00A23">
            <w:pPr>
              <w:ind w:left="93" w:right="-112" w:firstLine="0"/>
              <w:jc w:val="left"/>
            </w:pPr>
            <w:r w:rsidRPr="00F213D4">
              <w:rPr>
                <w:sz w:val="20"/>
                <w:szCs w:val="20"/>
              </w:rPr>
              <w:t xml:space="preserve">Dyscyplina: 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FA337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</w:pPr>
            <w:r w:rsidRPr="00FD19FC">
              <w:rPr>
                <w:b/>
              </w:rPr>
              <w:t xml:space="preserve"> </w:t>
            </w:r>
          </w:p>
        </w:tc>
      </w:tr>
      <w:tr w:rsidR="006D4A91" w:rsidRPr="00FD19FC" w14:paraId="7B7BBAEA" w14:textId="77777777" w:rsidTr="00A710C5">
        <w:trPr>
          <w:trHeight w:val="44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13F1B41" w14:textId="77777777" w:rsidR="006D4A91" w:rsidRPr="00FD19FC" w:rsidRDefault="006D4A91" w:rsidP="006D4A91">
            <w:pPr>
              <w:ind w:right="-112"/>
              <w:rPr>
                <w:b/>
              </w:rPr>
            </w:pPr>
            <w:r w:rsidRPr="00FD19FC">
              <w:rPr>
                <w:b/>
              </w:rPr>
              <w:t>II. Realizacja grantu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0532D3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  <w:rPr>
                <w:b/>
              </w:rPr>
            </w:pPr>
          </w:p>
        </w:tc>
      </w:tr>
      <w:tr w:rsidR="006D4A91" w:rsidRPr="00FD19FC" w14:paraId="2436F717" w14:textId="77777777" w:rsidTr="00A710C5">
        <w:trPr>
          <w:trHeight w:val="44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BEAEE6" w14:textId="77777777" w:rsidR="006D4A91" w:rsidRPr="00FD19FC" w:rsidRDefault="006D4A91" w:rsidP="006D4A91">
            <w:pPr>
              <w:ind w:right="-112"/>
            </w:pPr>
            <w:r w:rsidRPr="00FD19FC">
              <w:rPr>
                <w:sz w:val="18"/>
              </w:rPr>
              <w:t>Tytuł grantu: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488C31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  <w:rPr>
                <w:b/>
              </w:rPr>
            </w:pPr>
          </w:p>
        </w:tc>
      </w:tr>
      <w:tr w:rsidR="00801D00" w:rsidRPr="00FD19FC" w14:paraId="0240C60D" w14:textId="77777777" w:rsidTr="00A710C5">
        <w:trPr>
          <w:trHeight w:val="44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F3F85A" w14:textId="77777777" w:rsidR="00801D00" w:rsidRPr="00984154" w:rsidRDefault="00801D00" w:rsidP="00801D00">
            <w:pPr>
              <w:ind w:right="-112"/>
              <w:rPr>
                <w:sz w:val="18"/>
              </w:rPr>
            </w:pPr>
            <w:r w:rsidRPr="00FD19FC">
              <w:rPr>
                <w:sz w:val="18"/>
              </w:rPr>
              <w:t>Efekty realizacji grantu:</w:t>
            </w:r>
          </w:p>
          <w:p w14:paraId="5E8B7BB8" w14:textId="77777777" w:rsidR="00801D00" w:rsidRPr="001D215D" w:rsidRDefault="00801D00" w:rsidP="00801D00">
            <w:pPr>
              <w:ind w:left="0" w:right="143" w:firstLine="0"/>
              <w:jc w:val="left"/>
              <w:rPr>
                <w:b/>
                <w:bCs/>
                <w:sz w:val="18"/>
                <w:u w:val="single"/>
              </w:rPr>
            </w:pPr>
            <w:r w:rsidRPr="001D215D">
              <w:rPr>
                <w:b/>
                <w:bCs/>
                <w:sz w:val="18"/>
                <w:u w:val="single"/>
              </w:rPr>
              <w:t>NALEŻY DOŁĄCZYĆ:</w:t>
            </w:r>
          </w:p>
          <w:p w14:paraId="281638AF" w14:textId="77777777" w:rsidR="00801D00" w:rsidRPr="001D215D" w:rsidRDefault="00801D00" w:rsidP="003718D1">
            <w:pPr>
              <w:ind w:left="88" w:right="143" w:firstLine="0"/>
              <w:jc w:val="left"/>
              <w:rPr>
                <w:b/>
                <w:bCs/>
                <w:sz w:val="18"/>
              </w:rPr>
            </w:pPr>
            <w:r w:rsidRPr="001D215D">
              <w:rPr>
                <w:b/>
                <w:bCs/>
                <w:sz w:val="18"/>
              </w:rPr>
              <w:t>1) Oświadczenie nr 3</w:t>
            </w:r>
          </w:p>
          <w:p w14:paraId="3B0C21E9" w14:textId="77894832" w:rsidR="00801D00" w:rsidRPr="00FD19FC" w:rsidRDefault="00801D00" w:rsidP="003718D1">
            <w:pPr>
              <w:ind w:left="88" w:right="420" w:firstLine="0"/>
              <w:rPr>
                <w:sz w:val="18"/>
              </w:rPr>
            </w:pPr>
            <w:r w:rsidRPr="001D215D">
              <w:rPr>
                <w:b/>
                <w:bCs/>
                <w:sz w:val="18"/>
              </w:rPr>
              <w:t>2) Potwierdzenia efektów realizacji grantu</w:t>
            </w:r>
            <w:r w:rsidRPr="00FD19FC">
              <w:rPr>
                <w:sz w:val="18"/>
              </w:rPr>
              <w:t xml:space="preserve"> – odpowiednio: pisemne potwierdzenie z redakcji / wydawnictwa przyjęcia do druku publikacji, wydruk stron tytułowych</w:t>
            </w:r>
            <w:r>
              <w:rPr>
                <w:sz w:val="18"/>
              </w:rPr>
              <w:t xml:space="preserve"> itp.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9B6056" w14:textId="2C12C8D1" w:rsidR="006F2215" w:rsidRDefault="006F2215" w:rsidP="006F2215">
            <w:pPr>
              <w:spacing w:line="360" w:lineRule="auto"/>
              <w:ind w:left="491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 Artykuł(y) naukowy(e)</w:t>
            </w:r>
          </w:p>
          <w:p w14:paraId="353282DD" w14:textId="77777777" w:rsidR="00107115" w:rsidRPr="00FD19FC" w:rsidRDefault="00107115" w:rsidP="00107115">
            <w:pPr>
              <w:tabs>
                <w:tab w:val="left" w:pos="6981"/>
              </w:tabs>
              <w:ind w:left="60" w:right="312" w:firstLine="0"/>
              <w:rPr>
                <w:sz w:val="18"/>
              </w:rPr>
            </w:pPr>
            <w:r w:rsidRPr="00FD19FC">
              <w:rPr>
                <w:sz w:val="18"/>
              </w:rPr>
              <w:t>……………………………………………………………………………………………………</w:t>
            </w:r>
          </w:p>
          <w:p w14:paraId="6DD31F3D" w14:textId="77777777" w:rsidR="00107115" w:rsidRPr="00FD19FC" w:rsidRDefault="00107115" w:rsidP="00107115">
            <w:pPr>
              <w:tabs>
                <w:tab w:val="left" w:pos="6981"/>
              </w:tabs>
              <w:ind w:left="60" w:right="312" w:firstLine="0"/>
            </w:pPr>
            <w:r w:rsidRPr="00FD19FC">
              <w:rPr>
                <w:sz w:val="18"/>
              </w:rPr>
              <w:t>……………………………………………………………………………………………………</w:t>
            </w:r>
            <w:r w:rsidRPr="00FD19FC">
              <w:br/>
            </w:r>
            <w:r w:rsidRPr="00FD19FC">
              <w:rPr>
                <w:sz w:val="14"/>
              </w:rPr>
              <w:t>(Podać tytuły, nazwę czasopism, ISSN, DOI, ilość przypisanych punktów z wykazu M</w:t>
            </w:r>
            <w:r>
              <w:rPr>
                <w:sz w:val="14"/>
              </w:rPr>
              <w:t>EN</w:t>
            </w:r>
            <w:r w:rsidRPr="00FD19FC">
              <w:rPr>
                <w:sz w:val="14"/>
              </w:rPr>
              <w:t xml:space="preserve">) </w:t>
            </w:r>
          </w:p>
          <w:p w14:paraId="7FCBB3DB" w14:textId="77777777" w:rsidR="006F2215" w:rsidRDefault="006F2215" w:rsidP="006F2215">
            <w:pPr>
              <w:spacing w:line="360" w:lineRule="auto"/>
              <w:ind w:left="491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 Monografia(e) - w wydawnictwie z poziomu II</w:t>
            </w:r>
          </w:p>
          <w:p w14:paraId="54894CEB" w14:textId="77777777" w:rsidR="000265D5" w:rsidRPr="00FD19FC" w:rsidRDefault="000265D5" w:rsidP="000265D5">
            <w:pPr>
              <w:tabs>
                <w:tab w:val="left" w:pos="6981"/>
              </w:tabs>
              <w:ind w:left="60" w:right="312" w:firstLine="0"/>
              <w:rPr>
                <w:sz w:val="18"/>
              </w:rPr>
            </w:pPr>
            <w:r w:rsidRPr="00FD19FC">
              <w:rPr>
                <w:sz w:val="18"/>
              </w:rPr>
              <w:t>……………………………………………………………………………………………………</w:t>
            </w:r>
          </w:p>
          <w:p w14:paraId="3E1AD9AB" w14:textId="3258B082" w:rsidR="00107115" w:rsidRDefault="000265D5" w:rsidP="000265D5">
            <w:pPr>
              <w:spacing w:line="360" w:lineRule="auto"/>
              <w:ind w:left="60" w:firstLine="0"/>
              <w:rPr>
                <w:sz w:val="20"/>
                <w:szCs w:val="20"/>
              </w:rPr>
            </w:pPr>
            <w:r w:rsidRPr="00FD19FC">
              <w:rPr>
                <w:sz w:val="18"/>
              </w:rPr>
              <w:t>……………………………………………………………………………………………………</w:t>
            </w:r>
            <w:r w:rsidRPr="00FD19FC">
              <w:br/>
            </w:r>
            <w:r w:rsidRPr="00FD19FC">
              <w:rPr>
                <w:sz w:val="14"/>
              </w:rPr>
              <w:t>(Podać tytuł, nazwę wydawnictwa, ISBN ilość przypisanych punktów z wykazu MNISW)</w:t>
            </w:r>
          </w:p>
          <w:p w14:paraId="44BFD8FC" w14:textId="77777777" w:rsidR="006F2215" w:rsidRDefault="006F2215" w:rsidP="006F2215">
            <w:pPr>
              <w:spacing w:line="360" w:lineRule="auto"/>
              <w:ind w:left="491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 </w:t>
            </w:r>
            <w:r>
              <w:rPr>
                <w:sz w:val="20"/>
                <w:szCs w:val="20"/>
              </w:rPr>
              <w:t>Złożenie wniosku aplikacyjnego</w:t>
            </w:r>
          </w:p>
          <w:p w14:paraId="0EF42247" w14:textId="77777777" w:rsidR="006F2215" w:rsidRDefault="006F2215" w:rsidP="006F2215">
            <w:pPr>
              <w:spacing w:line="360" w:lineRule="auto"/>
              <w:ind w:left="49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ne:</w:t>
            </w:r>
          </w:p>
          <w:p w14:paraId="46D3B264" w14:textId="77777777" w:rsidR="006F2215" w:rsidRDefault="006F2215" w:rsidP="006F2215">
            <w:pPr>
              <w:pStyle w:val="Akapitzlist"/>
              <w:numPr>
                <w:ilvl w:val="0"/>
                <w:numId w:val="17"/>
              </w:numPr>
              <w:spacing w:line="360" w:lineRule="auto"/>
              <w:ind w:left="77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…………………………</w:t>
            </w:r>
          </w:p>
          <w:p w14:paraId="426F93CC" w14:textId="77777777" w:rsidR="006F2215" w:rsidRDefault="006F2215" w:rsidP="006F2215">
            <w:pPr>
              <w:pStyle w:val="Akapitzlist"/>
              <w:numPr>
                <w:ilvl w:val="0"/>
                <w:numId w:val="17"/>
              </w:numPr>
              <w:spacing w:line="360" w:lineRule="auto"/>
              <w:ind w:left="77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…………………………</w:t>
            </w:r>
          </w:p>
          <w:p w14:paraId="5B7DC022" w14:textId="4FD9192A" w:rsidR="000A1A17" w:rsidRPr="005655C3" w:rsidRDefault="006F2215" w:rsidP="005655C3">
            <w:pPr>
              <w:pStyle w:val="Akapitzlist"/>
              <w:numPr>
                <w:ilvl w:val="0"/>
                <w:numId w:val="17"/>
              </w:numPr>
              <w:spacing w:line="360" w:lineRule="auto"/>
              <w:ind w:left="776"/>
              <w:rPr>
                <w:sz w:val="18"/>
              </w:rPr>
            </w:pPr>
            <w:r>
              <w:rPr>
                <w:sz w:val="20"/>
                <w:szCs w:val="20"/>
              </w:rPr>
              <w:t>…………………………………</w:t>
            </w:r>
          </w:p>
        </w:tc>
      </w:tr>
      <w:tr w:rsidR="002672F8" w:rsidRPr="00FD19FC" w14:paraId="20279AD9" w14:textId="77777777" w:rsidTr="00482D48">
        <w:trPr>
          <w:trHeight w:val="1999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F94E06B" w14:textId="77777777" w:rsidR="002672F8" w:rsidRPr="00FD19FC" w:rsidRDefault="002672F8" w:rsidP="002672F8">
            <w:pPr>
              <w:ind w:right="-112"/>
              <w:rPr>
                <w:sz w:val="18"/>
              </w:rPr>
            </w:pPr>
            <w:r w:rsidRPr="00FD19FC">
              <w:rPr>
                <w:sz w:val="18"/>
              </w:rPr>
              <w:lastRenderedPageBreak/>
              <w:t xml:space="preserve">Rozliczenie wydatków: 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tbl>
            <w:tblPr>
              <w:tblW w:w="7086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573"/>
              <w:gridCol w:w="3820"/>
              <w:gridCol w:w="1417"/>
              <w:gridCol w:w="1276"/>
            </w:tblGrid>
            <w:tr w:rsidR="00B22BC9" w:rsidRPr="00064C63" w14:paraId="3A88E4B3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719B5B98" w14:textId="77777777" w:rsidR="00B22BC9" w:rsidRPr="00064C63" w:rsidRDefault="00B22BC9" w:rsidP="00366AFD">
                  <w:pPr>
                    <w:jc w:val="center"/>
                    <w:rPr>
                      <w:b/>
                    </w:rPr>
                  </w:pPr>
                  <w:r w:rsidRPr="00064C63">
                    <w:rPr>
                      <w:b/>
                    </w:rPr>
                    <w:t>L.p.</w:t>
                  </w:r>
                </w:p>
              </w:tc>
              <w:tc>
                <w:tcPr>
                  <w:tcW w:w="3820" w:type="dxa"/>
                </w:tcPr>
                <w:p w14:paraId="7015DCDD" w14:textId="28915C1D" w:rsidR="00B22BC9" w:rsidRPr="00064C63" w:rsidRDefault="00B22BC9" w:rsidP="00366AFD">
                  <w:pPr>
                    <w:jc w:val="center"/>
                    <w:rPr>
                      <w:b/>
                    </w:rPr>
                  </w:pPr>
                  <w:r w:rsidRPr="00064C63">
                    <w:rPr>
                      <w:b/>
                    </w:rPr>
                    <w:t xml:space="preserve">Koszty </w:t>
                  </w:r>
                </w:p>
              </w:tc>
              <w:tc>
                <w:tcPr>
                  <w:tcW w:w="1417" w:type="dxa"/>
                </w:tcPr>
                <w:p w14:paraId="11C6F3DD" w14:textId="4034130D" w:rsidR="00B22BC9" w:rsidRPr="00064C63" w:rsidRDefault="007A3AEF" w:rsidP="00366AF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Planowane</w:t>
                  </w:r>
                </w:p>
              </w:tc>
              <w:tc>
                <w:tcPr>
                  <w:tcW w:w="1276" w:type="dxa"/>
                </w:tcPr>
                <w:p w14:paraId="18861637" w14:textId="3C0D85F1" w:rsidR="00B22BC9" w:rsidRPr="00064C63" w:rsidRDefault="00B40747" w:rsidP="00366AF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Poniesione</w:t>
                  </w:r>
                </w:p>
              </w:tc>
            </w:tr>
            <w:tr w:rsidR="00B22BC9" w:rsidRPr="00064C63" w14:paraId="326606BC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30BA6897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1</w:t>
                  </w:r>
                </w:p>
              </w:tc>
              <w:tc>
                <w:tcPr>
                  <w:tcW w:w="3820" w:type="dxa"/>
                </w:tcPr>
                <w:p w14:paraId="7A4B4038" w14:textId="77777777" w:rsidR="00B22BC9" w:rsidRPr="00064C63" w:rsidRDefault="00B22BC9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Amortyzacja</w:t>
                  </w:r>
                </w:p>
              </w:tc>
              <w:tc>
                <w:tcPr>
                  <w:tcW w:w="1417" w:type="dxa"/>
                </w:tcPr>
                <w:p w14:paraId="33EB9C9B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1276" w:type="dxa"/>
                </w:tcPr>
                <w:p w14:paraId="70E3AE50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</w:p>
              </w:tc>
            </w:tr>
            <w:tr w:rsidR="00B22BC9" w:rsidRPr="00064C63" w14:paraId="583F0897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0F1D1C16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2</w:t>
                  </w:r>
                </w:p>
              </w:tc>
              <w:tc>
                <w:tcPr>
                  <w:tcW w:w="3820" w:type="dxa"/>
                </w:tcPr>
                <w:p w14:paraId="6ACB3DE6" w14:textId="77777777" w:rsidR="00B22BC9" w:rsidRPr="00064C63" w:rsidRDefault="00B22BC9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Materiały</w:t>
                  </w:r>
                </w:p>
              </w:tc>
              <w:tc>
                <w:tcPr>
                  <w:tcW w:w="1417" w:type="dxa"/>
                </w:tcPr>
                <w:p w14:paraId="12128C74" w14:textId="77777777" w:rsidR="00B22BC9" w:rsidRPr="00064C63" w:rsidRDefault="00B22BC9" w:rsidP="0026578B">
                  <w:pPr>
                    <w:spacing w:after="0"/>
                  </w:pPr>
                </w:p>
              </w:tc>
              <w:tc>
                <w:tcPr>
                  <w:tcW w:w="1276" w:type="dxa"/>
                </w:tcPr>
                <w:p w14:paraId="6CA30731" w14:textId="77777777" w:rsidR="00B22BC9" w:rsidRPr="00064C63" w:rsidRDefault="00B22BC9" w:rsidP="0026578B">
                  <w:pPr>
                    <w:spacing w:after="0"/>
                  </w:pPr>
                </w:p>
              </w:tc>
            </w:tr>
            <w:tr w:rsidR="00B22BC9" w:rsidRPr="00064C63" w14:paraId="3CFC0EE0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05395DD4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3</w:t>
                  </w:r>
                </w:p>
              </w:tc>
              <w:tc>
                <w:tcPr>
                  <w:tcW w:w="3820" w:type="dxa"/>
                </w:tcPr>
                <w:p w14:paraId="2CB36145" w14:textId="34D3B8ED" w:rsidR="0026578B" w:rsidRDefault="0026578B" w:rsidP="0026578B">
                  <w:pPr>
                    <w:spacing w:after="0"/>
                  </w:pPr>
                  <w:r w:rsidRPr="00F40FA4">
                    <w:t>Usługi obce</w:t>
                  </w:r>
                  <w:r w:rsidR="0095041E">
                    <w:t>,</w:t>
                  </w:r>
                </w:p>
                <w:p w14:paraId="04D140BF" w14:textId="78A76CB4" w:rsidR="00B22BC9" w:rsidRPr="00064C63" w:rsidRDefault="0026578B" w:rsidP="0026578B">
                  <w:pPr>
                    <w:spacing w:after="0"/>
                    <w:rPr>
                      <w:bCs/>
                    </w:rPr>
                  </w:pPr>
                  <w:r>
                    <w:t xml:space="preserve">        w tym publikacje</w:t>
                  </w:r>
                </w:p>
              </w:tc>
              <w:tc>
                <w:tcPr>
                  <w:tcW w:w="1417" w:type="dxa"/>
                </w:tcPr>
                <w:p w14:paraId="6AAD91BC" w14:textId="77777777" w:rsidR="00B22BC9" w:rsidRPr="00064C63" w:rsidRDefault="00B22BC9" w:rsidP="0026578B">
                  <w:pPr>
                    <w:spacing w:after="0"/>
                  </w:pPr>
                </w:p>
              </w:tc>
              <w:tc>
                <w:tcPr>
                  <w:tcW w:w="1276" w:type="dxa"/>
                </w:tcPr>
                <w:p w14:paraId="1FBCDBE6" w14:textId="77777777" w:rsidR="00B22BC9" w:rsidRPr="00064C63" w:rsidRDefault="00B22BC9" w:rsidP="0026578B">
                  <w:pPr>
                    <w:spacing w:after="0"/>
                  </w:pPr>
                </w:p>
              </w:tc>
            </w:tr>
            <w:tr w:rsidR="00B22BC9" w:rsidRPr="00064C63" w14:paraId="64704774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2CD38197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4</w:t>
                  </w:r>
                </w:p>
              </w:tc>
              <w:tc>
                <w:tcPr>
                  <w:tcW w:w="3820" w:type="dxa"/>
                </w:tcPr>
                <w:p w14:paraId="491F4C01" w14:textId="77777777" w:rsidR="00B22BC9" w:rsidRPr="00064C63" w:rsidRDefault="00B22BC9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Wynagrodzenie z pochodnymi</w:t>
                  </w:r>
                </w:p>
              </w:tc>
              <w:tc>
                <w:tcPr>
                  <w:tcW w:w="1417" w:type="dxa"/>
                </w:tcPr>
                <w:p w14:paraId="50B3AD83" w14:textId="77777777" w:rsidR="00B22BC9" w:rsidRPr="00064C63" w:rsidRDefault="00B22BC9" w:rsidP="0026578B">
                  <w:pPr>
                    <w:spacing w:after="0"/>
                  </w:pPr>
                </w:p>
              </w:tc>
              <w:tc>
                <w:tcPr>
                  <w:tcW w:w="1276" w:type="dxa"/>
                </w:tcPr>
                <w:p w14:paraId="18144AB1" w14:textId="77777777" w:rsidR="00B22BC9" w:rsidRPr="00064C63" w:rsidRDefault="00B22BC9" w:rsidP="0026578B">
                  <w:pPr>
                    <w:spacing w:after="0"/>
                  </w:pPr>
                </w:p>
              </w:tc>
            </w:tr>
            <w:tr w:rsidR="00B22BC9" w:rsidRPr="00064C63" w14:paraId="3DC90895" w14:textId="77777777" w:rsidTr="003718D1">
              <w:trPr>
                <w:trHeight w:val="505"/>
              </w:trPr>
              <w:tc>
                <w:tcPr>
                  <w:tcW w:w="573" w:type="dxa"/>
                </w:tcPr>
                <w:p w14:paraId="42721764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5</w:t>
                  </w:r>
                </w:p>
              </w:tc>
              <w:tc>
                <w:tcPr>
                  <w:tcW w:w="3820" w:type="dxa"/>
                </w:tcPr>
                <w:p w14:paraId="2DF82089" w14:textId="77777777" w:rsidR="00B22BC9" w:rsidRPr="00064C63" w:rsidRDefault="00B22BC9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Podróże służbowe/</w:t>
                  </w:r>
                </w:p>
                <w:p w14:paraId="2304ED01" w14:textId="77777777" w:rsidR="00B22BC9" w:rsidRPr="00064C63" w:rsidRDefault="00B22BC9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Opłaty konferencyjne</w:t>
                  </w:r>
                </w:p>
              </w:tc>
              <w:tc>
                <w:tcPr>
                  <w:tcW w:w="1417" w:type="dxa"/>
                </w:tcPr>
                <w:p w14:paraId="0F0512E9" w14:textId="77777777" w:rsidR="00B22BC9" w:rsidRPr="00064C63" w:rsidRDefault="00B22BC9" w:rsidP="0026578B">
                  <w:pPr>
                    <w:spacing w:after="0"/>
                  </w:pPr>
                </w:p>
              </w:tc>
              <w:tc>
                <w:tcPr>
                  <w:tcW w:w="1276" w:type="dxa"/>
                </w:tcPr>
                <w:p w14:paraId="50B33C6D" w14:textId="77777777" w:rsidR="00B22BC9" w:rsidRPr="00064C63" w:rsidRDefault="00B22BC9" w:rsidP="0026578B">
                  <w:pPr>
                    <w:spacing w:after="0"/>
                  </w:pPr>
                </w:p>
              </w:tc>
            </w:tr>
            <w:tr w:rsidR="00B22BC9" w:rsidRPr="00064C63" w14:paraId="56AF6B35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645B2327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6</w:t>
                  </w:r>
                </w:p>
              </w:tc>
              <w:tc>
                <w:tcPr>
                  <w:tcW w:w="3820" w:type="dxa"/>
                </w:tcPr>
                <w:p w14:paraId="17608602" w14:textId="77777777" w:rsidR="00B22BC9" w:rsidRPr="00064C63" w:rsidRDefault="00B22BC9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Inne koszty bezpośrednie</w:t>
                  </w:r>
                </w:p>
              </w:tc>
              <w:tc>
                <w:tcPr>
                  <w:tcW w:w="1417" w:type="dxa"/>
                </w:tcPr>
                <w:p w14:paraId="6D01B159" w14:textId="77777777" w:rsidR="00B22BC9" w:rsidRPr="00064C63" w:rsidRDefault="00B22BC9" w:rsidP="0026578B">
                  <w:pPr>
                    <w:spacing w:after="0"/>
                  </w:pPr>
                </w:p>
              </w:tc>
              <w:tc>
                <w:tcPr>
                  <w:tcW w:w="1276" w:type="dxa"/>
                </w:tcPr>
                <w:p w14:paraId="74FD8D21" w14:textId="77777777" w:rsidR="00B22BC9" w:rsidRPr="00064C63" w:rsidRDefault="00B22BC9" w:rsidP="0026578B">
                  <w:pPr>
                    <w:spacing w:after="0"/>
                  </w:pPr>
                </w:p>
              </w:tc>
            </w:tr>
            <w:tr w:rsidR="00B22BC9" w:rsidRPr="00064C63" w14:paraId="7BBF902F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22B0A886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7</w:t>
                  </w:r>
                </w:p>
              </w:tc>
              <w:tc>
                <w:tcPr>
                  <w:tcW w:w="3820" w:type="dxa"/>
                </w:tcPr>
                <w:p w14:paraId="6E3DCF1B" w14:textId="77777777" w:rsidR="00B22BC9" w:rsidRPr="00064C63" w:rsidRDefault="00B22BC9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Usługi wewnętrzne</w:t>
                  </w:r>
                </w:p>
              </w:tc>
              <w:tc>
                <w:tcPr>
                  <w:tcW w:w="1417" w:type="dxa"/>
                </w:tcPr>
                <w:p w14:paraId="543F2203" w14:textId="77777777" w:rsidR="00B22BC9" w:rsidRPr="00064C63" w:rsidRDefault="00B22BC9" w:rsidP="0026578B">
                  <w:pPr>
                    <w:spacing w:after="0"/>
                  </w:pPr>
                </w:p>
              </w:tc>
              <w:tc>
                <w:tcPr>
                  <w:tcW w:w="1276" w:type="dxa"/>
                </w:tcPr>
                <w:p w14:paraId="1508B9D0" w14:textId="77777777" w:rsidR="00B22BC9" w:rsidRPr="00064C63" w:rsidRDefault="00B22BC9" w:rsidP="0026578B">
                  <w:pPr>
                    <w:spacing w:after="0"/>
                  </w:pPr>
                </w:p>
              </w:tc>
            </w:tr>
            <w:tr w:rsidR="00B22BC9" w:rsidRPr="00064C63" w14:paraId="3D177F40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7F0B6158" w14:textId="77777777" w:rsidR="00B22BC9" w:rsidRPr="00064C63" w:rsidRDefault="00B22BC9" w:rsidP="0026578B">
                  <w:pPr>
                    <w:spacing w:after="0"/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8</w:t>
                  </w:r>
                </w:p>
              </w:tc>
              <w:tc>
                <w:tcPr>
                  <w:tcW w:w="3820" w:type="dxa"/>
                </w:tcPr>
                <w:p w14:paraId="72A259FD" w14:textId="77777777" w:rsidR="00B22BC9" w:rsidRPr="00064C63" w:rsidRDefault="00B22BC9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Koszty pośrednie (20%)</w:t>
                  </w:r>
                </w:p>
              </w:tc>
              <w:tc>
                <w:tcPr>
                  <w:tcW w:w="1417" w:type="dxa"/>
                </w:tcPr>
                <w:p w14:paraId="596323D6" w14:textId="77777777" w:rsidR="00B22BC9" w:rsidRPr="00064C63" w:rsidRDefault="00B22BC9" w:rsidP="0026578B">
                  <w:pPr>
                    <w:spacing w:after="0"/>
                  </w:pPr>
                </w:p>
              </w:tc>
              <w:tc>
                <w:tcPr>
                  <w:tcW w:w="1276" w:type="dxa"/>
                </w:tcPr>
                <w:p w14:paraId="4B62BC5B" w14:textId="77777777" w:rsidR="00B22BC9" w:rsidRPr="00064C63" w:rsidRDefault="00B22BC9" w:rsidP="0026578B">
                  <w:pPr>
                    <w:spacing w:after="0"/>
                  </w:pPr>
                </w:p>
              </w:tc>
            </w:tr>
            <w:tr w:rsidR="00B22BC9" w:rsidRPr="00064C63" w14:paraId="5DE28695" w14:textId="77777777" w:rsidTr="003718D1">
              <w:trPr>
                <w:trHeight w:val="252"/>
              </w:trPr>
              <w:tc>
                <w:tcPr>
                  <w:tcW w:w="573" w:type="dxa"/>
                </w:tcPr>
                <w:p w14:paraId="49799643" w14:textId="77777777" w:rsidR="00B22BC9" w:rsidRPr="00064C63" w:rsidRDefault="00B22BC9" w:rsidP="00366AFD">
                  <w:pPr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3820" w:type="dxa"/>
                </w:tcPr>
                <w:p w14:paraId="58866447" w14:textId="77777777" w:rsidR="00B22BC9" w:rsidRPr="00064C63" w:rsidRDefault="00B22BC9" w:rsidP="00366AFD">
                  <w:pPr>
                    <w:rPr>
                      <w:b/>
                    </w:rPr>
                  </w:pPr>
                  <w:r>
                    <w:rPr>
                      <w:b/>
                    </w:rPr>
                    <w:t>Razem</w:t>
                  </w:r>
                  <w:r w:rsidRPr="00064C63">
                    <w:rPr>
                      <w:b/>
                    </w:rPr>
                    <w:t xml:space="preserve"> </w:t>
                  </w:r>
                  <w:r>
                    <w:rPr>
                      <w:b/>
                    </w:rPr>
                    <w:t>koszty</w:t>
                  </w:r>
                </w:p>
              </w:tc>
              <w:tc>
                <w:tcPr>
                  <w:tcW w:w="1417" w:type="dxa"/>
                </w:tcPr>
                <w:p w14:paraId="36C1CCC3" w14:textId="77777777" w:rsidR="00B22BC9" w:rsidRPr="00064C63" w:rsidRDefault="00B22BC9" w:rsidP="00366AFD"/>
              </w:tc>
              <w:tc>
                <w:tcPr>
                  <w:tcW w:w="1276" w:type="dxa"/>
                </w:tcPr>
                <w:p w14:paraId="43D92DEE" w14:textId="77777777" w:rsidR="00B22BC9" w:rsidRPr="00064C63" w:rsidRDefault="00B22BC9" w:rsidP="00366AFD"/>
              </w:tc>
            </w:tr>
          </w:tbl>
          <w:p w14:paraId="5651F30B" w14:textId="77777777" w:rsidR="00366AFD" w:rsidRPr="00064C63" w:rsidRDefault="00366AFD" w:rsidP="00366AFD">
            <w:pPr>
              <w:spacing w:line="259" w:lineRule="auto"/>
              <w:rPr>
                <w:b/>
              </w:rPr>
            </w:pPr>
          </w:p>
          <w:tbl>
            <w:tblPr>
              <w:tblW w:w="7086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709"/>
              <w:gridCol w:w="3684"/>
              <w:gridCol w:w="1417"/>
              <w:gridCol w:w="1276"/>
            </w:tblGrid>
            <w:tr w:rsidR="000007FE" w:rsidRPr="00064C63" w14:paraId="3464CD24" w14:textId="507AEFA4" w:rsidTr="005655C3">
              <w:trPr>
                <w:trHeight w:val="252"/>
              </w:trPr>
              <w:tc>
                <w:tcPr>
                  <w:tcW w:w="709" w:type="dxa"/>
                  <w:vAlign w:val="center"/>
                </w:tcPr>
                <w:p w14:paraId="20E5E2EF" w14:textId="77777777" w:rsidR="000007FE" w:rsidRPr="00064C63" w:rsidRDefault="000007FE" w:rsidP="00366AFD">
                  <w:pPr>
                    <w:jc w:val="center"/>
                    <w:rPr>
                      <w:bCs/>
                    </w:rPr>
                  </w:pPr>
                  <w:r w:rsidRPr="00064C63">
                    <w:rPr>
                      <w:bCs/>
                    </w:rPr>
                    <w:t>9</w:t>
                  </w:r>
                </w:p>
              </w:tc>
              <w:tc>
                <w:tcPr>
                  <w:tcW w:w="3684" w:type="dxa"/>
                  <w:vAlign w:val="center"/>
                </w:tcPr>
                <w:p w14:paraId="2E3FC0EB" w14:textId="77777777" w:rsidR="000007FE" w:rsidRDefault="000007FE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Zakup środków trwałych</w:t>
                  </w:r>
                </w:p>
                <w:p w14:paraId="5ED8C5E5" w14:textId="77777777" w:rsidR="000007FE" w:rsidRPr="00064C63" w:rsidRDefault="000007FE" w:rsidP="0026578B">
                  <w:pPr>
                    <w:spacing w:after="0"/>
                    <w:rPr>
                      <w:bCs/>
                    </w:rPr>
                  </w:pPr>
                  <w:r w:rsidRPr="00064C63">
                    <w:rPr>
                      <w:bCs/>
                    </w:rPr>
                    <w:t>o wartości pow</w:t>
                  </w:r>
                  <w:r>
                    <w:rPr>
                      <w:bCs/>
                    </w:rPr>
                    <w:t>yżej</w:t>
                  </w:r>
                  <w:r w:rsidRPr="00064C63">
                    <w:rPr>
                      <w:bCs/>
                    </w:rPr>
                    <w:t xml:space="preserve"> 10</w:t>
                  </w:r>
                  <w:r>
                    <w:rPr>
                      <w:bCs/>
                    </w:rPr>
                    <w:t xml:space="preserve"> </w:t>
                  </w:r>
                  <w:r w:rsidRPr="00064C63">
                    <w:rPr>
                      <w:bCs/>
                    </w:rPr>
                    <w:t>tys.</w:t>
                  </w:r>
                  <w:r>
                    <w:rPr>
                      <w:bCs/>
                    </w:rPr>
                    <w:t xml:space="preserve"> </w:t>
                  </w:r>
                  <w:r w:rsidRPr="00064C63">
                    <w:rPr>
                      <w:bCs/>
                    </w:rPr>
                    <w:t>zł</w:t>
                  </w:r>
                </w:p>
              </w:tc>
              <w:tc>
                <w:tcPr>
                  <w:tcW w:w="1417" w:type="dxa"/>
                  <w:vAlign w:val="center"/>
                </w:tcPr>
                <w:p w14:paraId="3D2CC9D1" w14:textId="77777777" w:rsidR="000007FE" w:rsidRPr="00064C63" w:rsidRDefault="000007FE" w:rsidP="00366AFD"/>
              </w:tc>
              <w:tc>
                <w:tcPr>
                  <w:tcW w:w="1276" w:type="dxa"/>
                </w:tcPr>
                <w:p w14:paraId="1748400C" w14:textId="77777777" w:rsidR="000007FE" w:rsidRPr="00064C63" w:rsidRDefault="000007FE" w:rsidP="00366AFD"/>
              </w:tc>
            </w:tr>
          </w:tbl>
          <w:p w14:paraId="1A1EB4FF" w14:textId="77777777" w:rsidR="00366AFD" w:rsidRPr="00064C63" w:rsidRDefault="00366AFD" w:rsidP="00366AFD">
            <w:pPr>
              <w:spacing w:line="259" w:lineRule="auto"/>
              <w:ind w:left="1"/>
              <w:rPr>
                <w:b/>
              </w:rPr>
            </w:pPr>
            <w:r w:rsidRPr="00064C63">
              <w:rPr>
                <w:b/>
              </w:rPr>
              <w:t xml:space="preserve">     </w:t>
            </w:r>
          </w:p>
          <w:tbl>
            <w:tblPr>
              <w:tblW w:w="7086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709"/>
              <w:gridCol w:w="3684"/>
              <w:gridCol w:w="1417"/>
              <w:gridCol w:w="1276"/>
            </w:tblGrid>
            <w:tr w:rsidR="000007FE" w:rsidRPr="00064C63" w14:paraId="3F2FA82C" w14:textId="77777777" w:rsidTr="005655C3">
              <w:trPr>
                <w:trHeight w:val="231"/>
              </w:trPr>
              <w:tc>
                <w:tcPr>
                  <w:tcW w:w="709" w:type="dxa"/>
                  <w:vAlign w:val="center"/>
                </w:tcPr>
                <w:p w14:paraId="27126917" w14:textId="77777777" w:rsidR="000007FE" w:rsidRPr="00064C63" w:rsidRDefault="000007FE" w:rsidP="00366AFD">
                  <w:pPr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3684" w:type="dxa"/>
                  <w:tcBorders>
                    <w:right w:val="single" w:sz="4" w:space="0" w:color="auto"/>
                  </w:tcBorders>
                  <w:vAlign w:val="center"/>
                </w:tcPr>
                <w:p w14:paraId="085651A7" w14:textId="77777777" w:rsidR="000007FE" w:rsidRPr="00064C63" w:rsidRDefault="000007FE" w:rsidP="00366AFD">
                  <w:pPr>
                    <w:rPr>
                      <w:bCs/>
                    </w:rPr>
                  </w:pPr>
                  <w:r w:rsidRPr="00B6055A">
                    <w:rPr>
                      <w:b/>
                    </w:rPr>
                    <w:t xml:space="preserve">Ogółem wartość </w:t>
                  </w:r>
                  <w:r>
                    <w:rPr>
                      <w:b/>
                    </w:rPr>
                    <w:t>grantu</w:t>
                  </w:r>
                  <w:r w:rsidRPr="00064C63">
                    <w:rPr>
                      <w:b/>
                    </w:rPr>
                    <w:t xml:space="preserve">           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tl2br w:val="nil"/>
                    <w:tr2bl w:val="nil"/>
                  </w:tcBorders>
                  <w:vAlign w:val="center"/>
                </w:tcPr>
                <w:p w14:paraId="72873348" w14:textId="77777777" w:rsidR="000007FE" w:rsidRPr="00064C63" w:rsidRDefault="000007FE" w:rsidP="00366AFD"/>
              </w:tc>
              <w:tc>
                <w:tcPr>
                  <w:tcW w:w="1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tl2br w:val="nil"/>
                    <w:tr2bl w:val="nil"/>
                  </w:tcBorders>
                  <w:vAlign w:val="center"/>
                </w:tcPr>
                <w:p w14:paraId="47C7332A" w14:textId="77777777" w:rsidR="000007FE" w:rsidRPr="00064C63" w:rsidRDefault="000007FE" w:rsidP="00366AFD">
                  <w:pPr>
                    <w:jc w:val="center"/>
                  </w:pPr>
                </w:p>
              </w:tc>
            </w:tr>
          </w:tbl>
          <w:p w14:paraId="3A4FBD8D" w14:textId="77777777" w:rsidR="002672F8" w:rsidRPr="00FD19FC" w:rsidRDefault="002672F8" w:rsidP="002672F8">
            <w:pPr>
              <w:ind w:right="1376"/>
              <w:rPr>
                <w:b/>
              </w:rPr>
            </w:pPr>
          </w:p>
        </w:tc>
      </w:tr>
      <w:tr w:rsidR="002672F8" w:rsidRPr="00FD19FC" w14:paraId="682F3D46" w14:textId="77777777" w:rsidTr="00482D48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A4AD6" w14:textId="52875A7A" w:rsidR="002672F8" w:rsidRPr="00FD19FC" w:rsidRDefault="002672F8" w:rsidP="002672F8">
            <w:pPr>
              <w:spacing w:after="120"/>
              <w:jc w:val="center"/>
            </w:pPr>
            <w:r w:rsidRPr="00FD19FC">
              <w:t>Kwota przyznana: ……………….. zł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EFA25" w14:textId="421CBB44" w:rsidR="002672F8" w:rsidRPr="00FD19FC" w:rsidRDefault="002672F8" w:rsidP="002672F8">
            <w:pPr>
              <w:spacing w:after="120"/>
              <w:jc w:val="center"/>
            </w:pPr>
            <w:r w:rsidRPr="00FD19FC">
              <w:t>Kwota wykorzystana: …………........ zł</w:t>
            </w:r>
          </w:p>
        </w:tc>
      </w:tr>
      <w:tr w:rsidR="00482D48" w:rsidRPr="00FD19FC" w14:paraId="5B0E1D26" w14:textId="77777777" w:rsidTr="00482D48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C0CF00" w14:textId="1972029A" w:rsidR="00482D48" w:rsidRPr="00FD19FC" w:rsidRDefault="00482D48" w:rsidP="00482D48">
            <w:pPr>
              <w:spacing w:after="120"/>
              <w:jc w:val="center"/>
            </w:pPr>
            <w:r w:rsidRPr="00CC5F5D">
              <w:rPr>
                <w:b/>
              </w:rPr>
              <w:t>Kierownik grantu:</w:t>
            </w:r>
            <w:r w:rsidRPr="00CC5F5D">
              <w:rPr>
                <w:b/>
              </w:rP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D6E52" w14:textId="45DA7AE7" w:rsidR="00482D48" w:rsidRPr="00FD19FC" w:rsidRDefault="00482D48" w:rsidP="00482D48">
            <w:pPr>
              <w:jc w:val="center"/>
            </w:pPr>
          </w:p>
        </w:tc>
      </w:tr>
      <w:tr w:rsidR="00482D48" w:rsidRPr="00FD19FC" w14:paraId="22B73849" w14:textId="77777777" w:rsidTr="00482D48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D2ED69" w14:textId="3196EA2F" w:rsidR="00482D48" w:rsidRPr="00FD19FC" w:rsidRDefault="00482D48" w:rsidP="00482D48">
            <w:pPr>
              <w:spacing w:after="120"/>
              <w:jc w:val="center"/>
            </w:pPr>
            <w:r w:rsidRPr="00CC5F5D">
              <w:rPr>
                <w:b/>
              </w:rPr>
              <w:t>Dziekan Wydziału</w:t>
            </w:r>
            <w:r w:rsidRPr="00CC5F5D">
              <w:rPr>
                <w:b/>
              </w:rP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ACC95" w14:textId="05A2E113" w:rsidR="00482D48" w:rsidRDefault="00482D48" w:rsidP="00482D48">
            <w:pPr>
              <w:jc w:val="center"/>
            </w:pPr>
          </w:p>
        </w:tc>
      </w:tr>
      <w:tr w:rsidR="00482D48" w:rsidRPr="00FD19FC" w14:paraId="1CAD1A60" w14:textId="77777777" w:rsidTr="00B56A6F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22AD73" w14:textId="48585921" w:rsidR="00482D48" w:rsidRPr="00FD19FC" w:rsidRDefault="00482D48" w:rsidP="00482D48">
            <w:pPr>
              <w:spacing w:after="120"/>
              <w:jc w:val="center"/>
            </w:pPr>
            <w:r w:rsidRPr="00CC5F5D">
              <w:rPr>
                <w:b/>
              </w:rPr>
              <w:t>Pełnomocnik Kwestora</w:t>
            </w:r>
            <w:r w:rsidRPr="00CC5F5D">
              <w:rPr>
                <w:b/>
              </w:rP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4EB8B" w14:textId="00601E5C" w:rsidR="00482D48" w:rsidRDefault="00482D48" w:rsidP="00482D48">
            <w:pPr>
              <w:jc w:val="center"/>
            </w:pPr>
          </w:p>
        </w:tc>
      </w:tr>
      <w:tr w:rsidR="002672F8" w:rsidRPr="00FD19FC" w14:paraId="57B8AE78" w14:textId="77777777" w:rsidTr="00B56A6F">
        <w:trPr>
          <w:trHeight w:val="873"/>
        </w:trPr>
        <w:tc>
          <w:tcPr>
            <w:tcW w:w="100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057E8" w14:textId="7C3ED284" w:rsidR="002672F8" w:rsidRDefault="002672F8" w:rsidP="002672F8">
            <w:r w:rsidRPr="00FD19FC">
              <w:t xml:space="preserve">Ocena </w:t>
            </w:r>
            <w:r w:rsidRPr="001D584E">
              <w:t>Zespołu doraźnego ds. grantów w dyscyplinie Inżynieria Lądowa</w:t>
            </w:r>
            <w:r w:rsidR="004F0EF2">
              <w:t>, Geodezja</w:t>
            </w:r>
            <w:r w:rsidRPr="001D584E">
              <w:t xml:space="preserve"> i Transport</w:t>
            </w:r>
          </w:p>
          <w:p w14:paraId="6A97F8C8" w14:textId="77777777" w:rsidR="00731246" w:rsidRPr="005B3517" w:rsidRDefault="00731246" w:rsidP="00B92A10">
            <w:pPr>
              <w:jc w:val="center"/>
            </w:pPr>
            <w:r w:rsidRPr="005B3517">
              <w:rPr>
                <w:color w:val="000009"/>
              </w:rPr>
              <w:t>praca wykonana prawidłowo / praca wykonana częściowo / praca niewykonana</w:t>
            </w:r>
            <w:r w:rsidRPr="005B3517">
              <w:rPr>
                <w:color w:val="000009"/>
                <w:vertAlign w:val="superscript"/>
              </w:rPr>
              <w:t>*</w:t>
            </w:r>
          </w:p>
          <w:p w14:paraId="632FEF70" w14:textId="77777777" w:rsidR="00731246" w:rsidRPr="005B3517" w:rsidRDefault="00731246" w:rsidP="00731246">
            <w:pPr>
              <w:pStyle w:val="Tekstpodstawowy"/>
            </w:pPr>
          </w:p>
          <w:p w14:paraId="747BBA5F" w14:textId="77777777" w:rsidR="00731246" w:rsidRDefault="00731246" w:rsidP="00731246">
            <w:pPr>
              <w:rPr>
                <w:color w:val="000009"/>
              </w:rPr>
            </w:pPr>
            <w:r w:rsidRPr="005B3517">
              <w:rPr>
                <w:color w:val="000009"/>
              </w:rPr>
              <w:t>Uzasadnienie:</w:t>
            </w:r>
          </w:p>
          <w:p w14:paraId="49A9B577" w14:textId="77777777" w:rsidR="00731246" w:rsidRDefault="00731246" w:rsidP="00731246">
            <w:pPr>
              <w:spacing w:line="276" w:lineRule="auto"/>
              <w:rPr>
                <w:color w:val="000009"/>
              </w:rPr>
            </w:pPr>
            <w:r>
              <w:rPr>
                <w:color w:val="000009"/>
              </w:rPr>
              <w:t>…………………………………………………………...………. …………………...…………............</w:t>
            </w:r>
          </w:p>
          <w:p w14:paraId="0EA35FE3" w14:textId="77777777" w:rsidR="00731246" w:rsidRDefault="00731246" w:rsidP="00731246">
            <w:pPr>
              <w:spacing w:line="276" w:lineRule="auto"/>
            </w:pPr>
            <w:r>
              <w:t>………………………………………………………………………………………………………........</w:t>
            </w:r>
          </w:p>
          <w:p w14:paraId="18EB79E1" w14:textId="14421E2B" w:rsidR="00731246" w:rsidRDefault="00731246" w:rsidP="00731246">
            <w:pPr>
              <w:pStyle w:val="Tekstpodstawowy"/>
            </w:pPr>
          </w:p>
          <w:p w14:paraId="478C1104" w14:textId="6375A589" w:rsidR="0026578B" w:rsidRDefault="0026578B" w:rsidP="00731246">
            <w:pPr>
              <w:pStyle w:val="Tekstpodstawowy"/>
            </w:pPr>
          </w:p>
          <w:p w14:paraId="335C65DE" w14:textId="77777777" w:rsidR="0026578B" w:rsidRPr="005B3517" w:rsidRDefault="0026578B" w:rsidP="00731246">
            <w:pPr>
              <w:pStyle w:val="Tekstpodstawowy"/>
            </w:pPr>
          </w:p>
          <w:p w14:paraId="1CAF78CB" w14:textId="77777777" w:rsidR="00731246" w:rsidRDefault="00731246" w:rsidP="00731246">
            <w:pPr>
              <w:spacing w:before="194"/>
              <w:rPr>
                <w:color w:val="000009"/>
              </w:rPr>
            </w:pPr>
            <w:r w:rsidRPr="005B3517">
              <w:rPr>
                <w:color w:val="000009"/>
              </w:rPr>
              <w:lastRenderedPageBreak/>
              <w:t>Uwagi</w:t>
            </w:r>
            <w:r>
              <w:rPr>
                <w:color w:val="000009"/>
              </w:rPr>
              <w:t xml:space="preserve"> Zespołu:</w:t>
            </w:r>
          </w:p>
          <w:p w14:paraId="12B9C53D" w14:textId="77777777" w:rsidR="00731246" w:rsidRDefault="00731246" w:rsidP="00731246">
            <w:pPr>
              <w:spacing w:line="276" w:lineRule="auto"/>
            </w:pPr>
            <w:r>
              <w:t>………………………………………………………………………………………………………........</w:t>
            </w:r>
          </w:p>
          <w:p w14:paraId="404CA73D" w14:textId="4C9A985D" w:rsidR="002672F8" w:rsidRPr="00EB0E11" w:rsidRDefault="00731246" w:rsidP="005655C3">
            <w:pPr>
              <w:spacing w:line="276" w:lineRule="auto"/>
            </w:pPr>
            <w:r>
              <w:t>………………………………………………………………………………………………………........</w:t>
            </w:r>
          </w:p>
        </w:tc>
      </w:tr>
      <w:tr w:rsidR="00D2748C" w:rsidRPr="00FD19FC" w14:paraId="6490ECA6" w14:textId="77777777" w:rsidTr="00B56A6F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FC555F" w14:textId="195E5E2F" w:rsidR="00D2748C" w:rsidRPr="00FD19FC" w:rsidRDefault="00D2748C" w:rsidP="00D2748C">
            <w:pPr>
              <w:jc w:val="center"/>
            </w:pPr>
            <w:r w:rsidRPr="00CC5F5D">
              <w:rPr>
                <w:b/>
                <w:bCs/>
              </w:rPr>
              <w:lastRenderedPageBreak/>
              <w:t>Przewodniczący Zespołu</w:t>
            </w:r>
            <w: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DB18C" w14:textId="544FDE8E" w:rsidR="00D2748C" w:rsidRPr="00EB0E11" w:rsidRDefault="00D2748C" w:rsidP="00D2748C">
            <w:pPr>
              <w:jc w:val="center"/>
            </w:pPr>
          </w:p>
        </w:tc>
      </w:tr>
      <w:tr w:rsidR="002672F8" w:rsidRPr="00FD19FC" w14:paraId="06578CAD" w14:textId="77777777" w:rsidTr="00B56A6F">
        <w:trPr>
          <w:trHeight w:val="873"/>
        </w:trPr>
        <w:tc>
          <w:tcPr>
            <w:tcW w:w="100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8B006" w14:textId="24785A24" w:rsidR="002672F8" w:rsidRDefault="002672F8" w:rsidP="002672F8">
            <w:r>
              <w:t>Decyzja</w:t>
            </w:r>
            <w:r w:rsidRPr="00FD19FC">
              <w:t xml:space="preserve"> </w:t>
            </w:r>
            <w:r>
              <w:t>Przewodniczącego Rady Naukowej Dyscypliny</w:t>
            </w:r>
            <w:r w:rsidRPr="001D584E">
              <w:t xml:space="preserve"> Inżynieria Lądowa</w:t>
            </w:r>
            <w:r w:rsidR="003E5D69">
              <w:t>, Geodezja</w:t>
            </w:r>
            <w:r w:rsidRPr="001D584E">
              <w:t xml:space="preserve"> i Transport</w:t>
            </w:r>
          </w:p>
          <w:p w14:paraId="39C99B4C" w14:textId="67479F27" w:rsidR="002672F8" w:rsidRPr="00EB0E11" w:rsidRDefault="002672F8" w:rsidP="002672F8">
            <w:pPr>
              <w:ind w:right="125"/>
            </w:pPr>
            <w:r w:rsidRPr="00FD19FC">
              <w:t>……………………………………………………………………………………………………………………</w:t>
            </w:r>
          </w:p>
        </w:tc>
      </w:tr>
      <w:tr w:rsidR="00B56A6F" w:rsidRPr="00FD19FC" w14:paraId="0C4AC275" w14:textId="77777777" w:rsidTr="00B56A6F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BC890F" w14:textId="41F05EB1" w:rsidR="00B56A6F" w:rsidRPr="00FD19FC" w:rsidRDefault="00B56A6F" w:rsidP="00B56A6F">
            <w:pPr>
              <w:jc w:val="center"/>
            </w:pPr>
            <w:r w:rsidRPr="00B53B26">
              <w:rPr>
                <w:b/>
              </w:rPr>
              <w:t>Przewodniczący Rady Naukowej Dyscypliny</w:t>
            </w:r>
            <w:r w:rsidRPr="006E7CA5">
              <w:rPr>
                <w:b/>
                <w:sz w:val="20"/>
                <w:szCs w:val="20"/>
              </w:rP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2F7D7" w14:textId="3D6D8F0F" w:rsidR="00B56A6F" w:rsidRPr="00FD19FC" w:rsidRDefault="00B56A6F" w:rsidP="00B56A6F">
            <w:pPr>
              <w:jc w:val="center"/>
            </w:pPr>
          </w:p>
        </w:tc>
      </w:tr>
    </w:tbl>
    <w:p w14:paraId="7AC447B3" w14:textId="67139EDB" w:rsidR="00A23175" w:rsidRDefault="00A23175" w:rsidP="00525C58">
      <w:pPr>
        <w:ind w:firstLine="4"/>
        <w:rPr>
          <w:sz w:val="24"/>
          <w:szCs w:val="24"/>
        </w:rPr>
      </w:pPr>
    </w:p>
    <w:p w14:paraId="76C22F97" w14:textId="77777777" w:rsidR="00A23175" w:rsidRDefault="00A23175">
      <w:pPr>
        <w:spacing w:after="160" w:line="259" w:lineRule="auto"/>
        <w:ind w:left="0" w:right="0" w:firstLine="0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2A8B39C" w14:textId="0D32F0FA" w:rsidR="00A23175" w:rsidRPr="0035360A" w:rsidRDefault="00A23175" w:rsidP="00A23175">
      <w:pPr>
        <w:ind w:left="0" w:firstLine="0"/>
        <w:jc w:val="left"/>
        <w:rPr>
          <w:b/>
        </w:rPr>
      </w:pPr>
      <w:r w:rsidRPr="0035360A">
        <w:rPr>
          <w:b/>
        </w:rPr>
        <w:lastRenderedPageBreak/>
        <w:t xml:space="preserve">CZĘŚĆ </w:t>
      </w:r>
      <w:r>
        <w:rPr>
          <w:b/>
        </w:rPr>
        <w:t>B</w:t>
      </w:r>
      <w:r w:rsidRPr="0035360A">
        <w:rPr>
          <w:b/>
        </w:rPr>
        <w:t>.</w:t>
      </w:r>
    </w:p>
    <w:p w14:paraId="35F7BBC3" w14:textId="1D4DD6E8" w:rsidR="005103DB" w:rsidRDefault="005103DB" w:rsidP="00620AB6">
      <w:pPr>
        <w:pStyle w:val="Akapitzlist"/>
        <w:numPr>
          <w:ilvl w:val="0"/>
          <w:numId w:val="16"/>
        </w:numPr>
        <w:spacing w:line="360" w:lineRule="auto"/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Opis merytoryczny zrealizowanych</w:t>
      </w:r>
      <w:r w:rsidR="0047294E">
        <w:rPr>
          <w:sz w:val="24"/>
          <w:szCs w:val="24"/>
        </w:rPr>
        <w:t xml:space="preserve"> prac w ramach </w:t>
      </w:r>
      <w:r>
        <w:rPr>
          <w:sz w:val="24"/>
          <w:szCs w:val="24"/>
        </w:rPr>
        <w:t>grantu (</w:t>
      </w:r>
      <w:r w:rsidRPr="00AA5D27">
        <w:rPr>
          <w:sz w:val="24"/>
          <w:szCs w:val="24"/>
        </w:rPr>
        <w:t>maksymalnie 5000 znaków</w:t>
      </w:r>
      <w:r>
        <w:rPr>
          <w:sz w:val="24"/>
          <w:szCs w:val="24"/>
        </w:rPr>
        <w:t xml:space="preserve"> ze spacjami</w:t>
      </w:r>
      <w:r w:rsidRPr="00AA5D27">
        <w:rPr>
          <w:sz w:val="24"/>
          <w:szCs w:val="24"/>
        </w:rPr>
        <w:t>)</w:t>
      </w:r>
    </w:p>
    <w:p w14:paraId="46A89B5D" w14:textId="77777777" w:rsidR="00620AB6" w:rsidRDefault="00620AB6" w:rsidP="00620AB6">
      <w:pPr>
        <w:pStyle w:val="Akapitzlist"/>
        <w:spacing w:line="360" w:lineRule="auto"/>
        <w:ind w:left="567" w:firstLine="0"/>
        <w:jc w:val="left"/>
        <w:rPr>
          <w:sz w:val="24"/>
          <w:szCs w:val="24"/>
        </w:rPr>
      </w:pPr>
    </w:p>
    <w:p w14:paraId="18F03E6F" w14:textId="583114E8" w:rsidR="005103DB" w:rsidRDefault="0047294E" w:rsidP="00620AB6">
      <w:pPr>
        <w:pStyle w:val="Akapitzlist"/>
        <w:numPr>
          <w:ilvl w:val="0"/>
          <w:numId w:val="16"/>
        </w:numPr>
        <w:spacing w:line="360" w:lineRule="auto"/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Opis</w:t>
      </w:r>
      <w:r w:rsidR="005103DB" w:rsidRPr="00336E55">
        <w:rPr>
          <w:sz w:val="24"/>
          <w:szCs w:val="24"/>
        </w:rPr>
        <w:t xml:space="preserve"> współpracy międzywydziałowej </w:t>
      </w:r>
      <w:r w:rsidR="005103DB">
        <w:rPr>
          <w:sz w:val="24"/>
          <w:szCs w:val="24"/>
        </w:rPr>
        <w:t>w ramach dyscypliny Inżynieria Lądowa</w:t>
      </w:r>
      <w:r w:rsidR="00A56F91">
        <w:rPr>
          <w:sz w:val="24"/>
          <w:szCs w:val="24"/>
        </w:rPr>
        <w:t>, Geodezja</w:t>
      </w:r>
      <w:r w:rsidR="00A56F91">
        <w:rPr>
          <w:sz w:val="24"/>
          <w:szCs w:val="24"/>
        </w:rPr>
        <w:br/>
      </w:r>
      <w:r w:rsidR="005103DB">
        <w:rPr>
          <w:sz w:val="24"/>
          <w:szCs w:val="24"/>
        </w:rPr>
        <w:t>i Transport</w:t>
      </w:r>
      <w:r>
        <w:rPr>
          <w:sz w:val="24"/>
          <w:szCs w:val="24"/>
        </w:rPr>
        <w:t xml:space="preserve"> – jeżeli była planowana </w:t>
      </w:r>
      <w:r w:rsidR="005103DB" w:rsidRPr="0047294E">
        <w:rPr>
          <w:sz w:val="24"/>
          <w:szCs w:val="24"/>
        </w:rPr>
        <w:t>(maks. 1000 znaków ze spacjami)</w:t>
      </w:r>
    </w:p>
    <w:p w14:paraId="09FEE759" w14:textId="77777777" w:rsidR="00620AB6" w:rsidRDefault="00620AB6" w:rsidP="00620AB6">
      <w:pPr>
        <w:pStyle w:val="Akapitzlist"/>
        <w:spacing w:line="360" w:lineRule="auto"/>
        <w:ind w:left="567" w:firstLine="0"/>
        <w:jc w:val="left"/>
        <w:rPr>
          <w:sz w:val="24"/>
          <w:szCs w:val="24"/>
        </w:rPr>
      </w:pPr>
    </w:p>
    <w:p w14:paraId="2902D124" w14:textId="0D1EA6C4" w:rsidR="00E32156" w:rsidRDefault="00E32156" w:rsidP="00620AB6">
      <w:pPr>
        <w:pStyle w:val="Akapitzlist"/>
        <w:numPr>
          <w:ilvl w:val="0"/>
          <w:numId w:val="16"/>
        </w:numPr>
        <w:spacing w:line="360" w:lineRule="auto"/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Opis</w:t>
      </w:r>
      <w:r w:rsidRPr="00336E55">
        <w:rPr>
          <w:sz w:val="24"/>
          <w:szCs w:val="24"/>
        </w:rPr>
        <w:t xml:space="preserve"> współpracy</w:t>
      </w:r>
      <w:r w:rsidR="00A06A17" w:rsidRPr="00336E55">
        <w:rPr>
          <w:sz w:val="24"/>
          <w:szCs w:val="24"/>
        </w:rPr>
        <w:t xml:space="preserve"> </w:t>
      </w:r>
      <w:r w:rsidR="00A06A17">
        <w:rPr>
          <w:sz w:val="24"/>
          <w:szCs w:val="24"/>
        </w:rPr>
        <w:t xml:space="preserve">interdyscyplinarnej w ramach Politechniki Warszawskiej </w:t>
      </w:r>
      <w:r>
        <w:rPr>
          <w:sz w:val="24"/>
          <w:szCs w:val="24"/>
        </w:rPr>
        <w:t xml:space="preserve">– jeżeli była planowana </w:t>
      </w:r>
      <w:r w:rsidRPr="0047294E">
        <w:rPr>
          <w:sz w:val="24"/>
          <w:szCs w:val="24"/>
        </w:rPr>
        <w:t>(maks. 1000 znaków ze spacjami)</w:t>
      </w:r>
    </w:p>
    <w:p w14:paraId="213F5D28" w14:textId="77777777" w:rsidR="00620AB6" w:rsidRPr="0047294E" w:rsidRDefault="00620AB6" w:rsidP="00620AB6">
      <w:pPr>
        <w:pStyle w:val="Akapitzlist"/>
        <w:spacing w:line="360" w:lineRule="auto"/>
        <w:ind w:left="567" w:firstLine="0"/>
        <w:jc w:val="left"/>
        <w:rPr>
          <w:sz w:val="24"/>
          <w:szCs w:val="24"/>
        </w:rPr>
      </w:pPr>
    </w:p>
    <w:p w14:paraId="3972F22B" w14:textId="5B66DBC8" w:rsidR="00E32156" w:rsidRDefault="00E32156" w:rsidP="00620AB6">
      <w:pPr>
        <w:pStyle w:val="Akapitzlist"/>
        <w:numPr>
          <w:ilvl w:val="0"/>
          <w:numId w:val="16"/>
        </w:numPr>
        <w:spacing w:line="360" w:lineRule="auto"/>
        <w:ind w:left="567" w:hanging="567"/>
        <w:jc w:val="left"/>
        <w:rPr>
          <w:sz w:val="24"/>
          <w:szCs w:val="24"/>
        </w:rPr>
      </w:pPr>
      <w:r w:rsidRPr="00620AB6">
        <w:rPr>
          <w:sz w:val="24"/>
          <w:szCs w:val="24"/>
        </w:rPr>
        <w:t xml:space="preserve">Opis współpracy </w:t>
      </w:r>
      <w:r w:rsidR="00620AB6" w:rsidRPr="00620AB6">
        <w:rPr>
          <w:sz w:val="24"/>
          <w:szCs w:val="24"/>
        </w:rPr>
        <w:t xml:space="preserve">międzyinstytucjonalnej (krajowej, międzynarodowej) </w:t>
      </w:r>
      <w:r w:rsidRPr="00620AB6">
        <w:rPr>
          <w:sz w:val="24"/>
          <w:szCs w:val="24"/>
        </w:rPr>
        <w:t>– jeżeli była planowana (maks. 1000 znaków ze spacjami)</w:t>
      </w:r>
    </w:p>
    <w:p w14:paraId="7CCF62D9" w14:textId="77777777" w:rsidR="00620AB6" w:rsidRPr="00620AB6" w:rsidRDefault="00620AB6" w:rsidP="00620AB6">
      <w:pPr>
        <w:pStyle w:val="Akapitzlist"/>
        <w:spacing w:line="360" w:lineRule="auto"/>
        <w:ind w:left="567" w:firstLine="0"/>
        <w:jc w:val="left"/>
        <w:rPr>
          <w:sz w:val="24"/>
          <w:szCs w:val="24"/>
        </w:rPr>
      </w:pPr>
    </w:p>
    <w:p w14:paraId="65A63378" w14:textId="77777777" w:rsidR="00C04966" w:rsidRDefault="0047294E" w:rsidP="00620AB6">
      <w:pPr>
        <w:pStyle w:val="Akapitzlist"/>
        <w:numPr>
          <w:ilvl w:val="0"/>
          <w:numId w:val="16"/>
        </w:numPr>
        <w:spacing w:line="360" w:lineRule="auto"/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Opis </w:t>
      </w:r>
      <w:r w:rsidR="005103DB" w:rsidRPr="00336E55">
        <w:rPr>
          <w:sz w:val="24"/>
          <w:szCs w:val="24"/>
        </w:rPr>
        <w:t xml:space="preserve">współpracy </w:t>
      </w:r>
      <w:r w:rsidR="005103DB">
        <w:rPr>
          <w:sz w:val="24"/>
          <w:szCs w:val="24"/>
        </w:rPr>
        <w:t>z otoczeniem gospodarczym</w:t>
      </w:r>
      <w:r>
        <w:rPr>
          <w:sz w:val="24"/>
          <w:szCs w:val="24"/>
        </w:rPr>
        <w:t xml:space="preserve"> – jeżeli była planowana </w:t>
      </w:r>
      <w:r w:rsidRPr="0047294E">
        <w:rPr>
          <w:sz w:val="24"/>
          <w:szCs w:val="24"/>
        </w:rPr>
        <w:t>(maks. 1000 znaków ze spacjami)</w:t>
      </w:r>
    </w:p>
    <w:p w14:paraId="10137CFA" w14:textId="77777777" w:rsidR="00620AB6" w:rsidRDefault="00620AB6" w:rsidP="00620AB6">
      <w:pPr>
        <w:pStyle w:val="Akapitzlist"/>
        <w:spacing w:line="360" w:lineRule="auto"/>
        <w:ind w:left="567" w:firstLine="0"/>
        <w:jc w:val="left"/>
        <w:rPr>
          <w:sz w:val="24"/>
          <w:szCs w:val="24"/>
        </w:rPr>
      </w:pPr>
    </w:p>
    <w:p w14:paraId="15FF17B6" w14:textId="6E72F618" w:rsidR="00BB391F" w:rsidRDefault="00264BA4" w:rsidP="005655C3">
      <w:pPr>
        <w:pStyle w:val="Akapitzlist"/>
        <w:numPr>
          <w:ilvl w:val="0"/>
          <w:numId w:val="16"/>
        </w:numPr>
        <w:spacing w:line="360" w:lineRule="auto"/>
        <w:ind w:left="567" w:hanging="567"/>
        <w:jc w:val="left"/>
      </w:pPr>
      <w:r>
        <w:rPr>
          <w:sz w:val="24"/>
          <w:szCs w:val="24"/>
        </w:rPr>
        <w:t xml:space="preserve">Opis </w:t>
      </w:r>
      <w:r w:rsidR="002D1001">
        <w:rPr>
          <w:sz w:val="24"/>
          <w:szCs w:val="24"/>
        </w:rPr>
        <w:t xml:space="preserve">uzyskanych </w:t>
      </w:r>
      <w:r>
        <w:rPr>
          <w:sz w:val="24"/>
          <w:szCs w:val="24"/>
        </w:rPr>
        <w:t>rezultatów projektu</w:t>
      </w:r>
      <w:r w:rsidR="005F7796">
        <w:rPr>
          <w:sz w:val="24"/>
          <w:szCs w:val="24"/>
        </w:rPr>
        <w:t xml:space="preserve"> w odniesieniu do deklarowanych</w:t>
      </w:r>
    </w:p>
    <w:sectPr w:rsidR="00BB391F" w:rsidSect="00542570">
      <w:headerReference w:type="default" r:id="rId11"/>
      <w:footerReference w:type="default" r:id="rId12"/>
      <w:pgSz w:w="11906" w:h="16838" w:code="9"/>
      <w:pgMar w:top="1388" w:right="991" w:bottom="1021" w:left="1276" w:header="568" w:footer="19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E0490" w14:textId="77777777" w:rsidR="00656180" w:rsidRDefault="00656180">
      <w:pPr>
        <w:spacing w:after="0" w:line="240" w:lineRule="auto"/>
      </w:pPr>
      <w:r>
        <w:separator/>
      </w:r>
    </w:p>
  </w:endnote>
  <w:endnote w:type="continuationSeparator" w:id="0">
    <w:p w14:paraId="746FE0DD" w14:textId="77777777" w:rsidR="00656180" w:rsidRDefault="00656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dikal WUT">
    <w:altName w:val="Calibri"/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336143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18CA2F0" w14:textId="7702789D" w:rsidR="00A23175" w:rsidRDefault="00A23175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7110D68" w14:textId="77777777" w:rsidR="00542570" w:rsidRDefault="005425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71549" w14:textId="77777777" w:rsidR="00656180" w:rsidRDefault="00656180">
      <w:pPr>
        <w:spacing w:after="0" w:line="240" w:lineRule="auto"/>
      </w:pPr>
      <w:r>
        <w:separator/>
      </w:r>
    </w:p>
  </w:footnote>
  <w:footnote w:type="continuationSeparator" w:id="0">
    <w:p w14:paraId="6CE82E65" w14:textId="77777777" w:rsidR="00656180" w:rsidRDefault="006561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25"/>
    </w:tblGrid>
    <w:tr w:rsidR="00867BE9" w14:paraId="220AF9FE" w14:textId="77777777" w:rsidTr="00867BE9">
      <w:tc>
        <w:tcPr>
          <w:tcW w:w="4889" w:type="dxa"/>
        </w:tcPr>
        <w:p w14:paraId="4B0014A0" w14:textId="77777777" w:rsidR="00867BE9" w:rsidRPr="00E95CFB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</w:rPr>
            <w:t>Rada Naukowa Dyscypliny</w:t>
          </w:r>
        </w:p>
        <w:p w14:paraId="5D2411AB" w14:textId="663F675C" w:rsidR="00867BE9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Inżynieria Lądowa</w:t>
          </w:r>
          <w:r w:rsidR="00A56F91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,</w:t>
          </w:r>
          <w:r w:rsidR="00A56F91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br/>
            <w:t>Geodezja</w:t>
          </w: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 xml:space="preserve"> i Transport</w:t>
          </w:r>
        </w:p>
      </w:tc>
      <w:tc>
        <w:tcPr>
          <w:tcW w:w="4890" w:type="dxa"/>
        </w:tcPr>
        <w:p w14:paraId="4BC6BB44" w14:textId="77777777" w:rsidR="00867BE9" w:rsidRDefault="001076DA" w:rsidP="00867BE9">
          <w:pPr>
            <w:pStyle w:val="Nagwek"/>
            <w:jc w:val="right"/>
            <w:rPr>
              <w:rFonts w:ascii="Radikal WUT" w:hAnsi="Radikal WUT"/>
              <w:noProof/>
              <w:color w:val="2F5496" w:themeColor="accent1" w:themeShade="BF"/>
            </w:rPr>
          </w:pPr>
          <w:r>
            <w:rPr>
              <w:rFonts w:ascii="Radikal WUT" w:hAnsi="Radikal WUT"/>
              <w:noProof/>
              <w:color w:val="EA7C5A"/>
              <w:sz w:val="24"/>
              <w:szCs w:val="24"/>
              <w:lang w:eastAsia="pl-PL"/>
            </w:rPr>
            <w:drawing>
              <wp:inline distT="0" distB="0" distL="0" distR="0" wp14:anchorId="7C560264" wp14:editId="0AA6A021">
                <wp:extent cx="989534" cy="427356"/>
                <wp:effectExtent l="0" t="0" r="1270" b="0"/>
                <wp:docPr id="15" name="Obraz 15" descr="Mac OS X:Users:Kasia:Desktop:PW_zdalna:marzec_2020:Uczelnia_Badawcza:logo_IDUB:IDUB_PL_poziom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ac OS X:Users:Kasia:Desktop:PW_zdalna:marzec_2020:Uczelnia_Badawcza:logo_IDUB:IDUB_PL_poziom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9534" cy="4273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Radikal WUT" w:hAnsi="Radikal WUT"/>
              <w:noProof/>
              <w:color w:val="2F5496" w:themeColor="accent1" w:themeShade="BF"/>
            </w:rPr>
            <w:t xml:space="preserve">   </w:t>
          </w:r>
          <w:r w:rsidRPr="00D24200">
            <w:rPr>
              <w:noProof/>
              <w:color w:val="EA7C5A"/>
              <w:lang w:eastAsia="pl-PL"/>
            </w:rPr>
            <mc:AlternateContent>
              <mc:Choice Requires="wps">
                <w:drawing>
                  <wp:inline distT="0" distB="0" distL="0" distR="0" wp14:anchorId="3559D7BF" wp14:editId="52B69859">
                    <wp:extent cx="1104900" cy="426720"/>
                    <wp:effectExtent l="0" t="0" r="0" b="0"/>
                    <wp:docPr id="8" name="Pole tekstow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104900" cy="4267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559CE4" w14:textId="77777777" w:rsidR="00867BE9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Politechnika</w:t>
                                </w:r>
                              </w:p>
                              <w:p w14:paraId="3770D815" w14:textId="77777777" w:rsidR="00867BE9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arszawsk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type w14:anchorId="3559D7BF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8" o:spid="_x0000_s1026" type="#_x0000_t202" style="width:87pt;height:3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" filled="f" stroked="f">
                    <v:textbox>
                      <w:txbxContent>
                        <w:p w14:paraId="68559CE4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3770D815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  <w:p w14:paraId="1A255A65" w14:textId="77777777" w:rsidR="000A762D" w:rsidRPr="001A2AB5" w:rsidRDefault="005C0B20">
    <w:pPr>
      <w:pStyle w:val="Nagwek"/>
      <w:rPr>
        <w:rFonts w:ascii="Radikal WUT" w:hAnsi="Radikal WUT"/>
        <w:sz w:val="24"/>
        <w:szCs w:val="24"/>
      </w:rPr>
    </w:pPr>
  </w:p>
  <w:p w14:paraId="2609955B" w14:textId="77777777" w:rsidR="00867BE9" w:rsidRPr="001A2AB5" w:rsidRDefault="005C0B20">
    <w:pPr>
      <w:pStyle w:val="Nagwek"/>
      <w:rPr>
        <w:rFonts w:ascii="Radikal WUT" w:hAnsi="Radikal WUT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37A85"/>
    <w:multiLevelType w:val="hybridMultilevel"/>
    <w:tmpl w:val="2F844FFA"/>
    <w:lvl w:ilvl="0" w:tplc="04150001">
      <w:start w:val="1"/>
      <w:numFmt w:val="bullet"/>
      <w:lvlText w:val=""/>
      <w:lvlJc w:val="left"/>
      <w:pPr>
        <w:ind w:left="213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1" w15:restartNumberingAfterBreak="0">
    <w:nsid w:val="09484DFB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7041F"/>
    <w:multiLevelType w:val="hybridMultilevel"/>
    <w:tmpl w:val="B4ACAC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87CDB"/>
    <w:multiLevelType w:val="hybridMultilevel"/>
    <w:tmpl w:val="1500FE44"/>
    <w:lvl w:ilvl="0" w:tplc="295E6C9C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4" w:hanging="360"/>
      </w:pPr>
    </w:lvl>
    <w:lvl w:ilvl="2" w:tplc="0415001B" w:tentative="1">
      <w:start w:val="1"/>
      <w:numFmt w:val="lowerRoman"/>
      <w:lvlText w:val="%3."/>
      <w:lvlJc w:val="right"/>
      <w:pPr>
        <w:ind w:left="1804" w:hanging="180"/>
      </w:pPr>
    </w:lvl>
    <w:lvl w:ilvl="3" w:tplc="0415000F" w:tentative="1">
      <w:start w:val="1"/>
      <w:numFmt w:val="decimal"/>
      <w:lvlText w:val="%4."/>
      <w:lvlJc w:val="left"/>
      <w:pPr>
        <w:ind w:left="2524" w:hanging="360"/>
      </w:pPr>
    </w:lvl>
    <w:lvl w:ilvl="4" w:tplc="04150019" w:tentative="1">
      <w:start w:val="1"/>
      <w:numFmt w:val="lowerLetter"/>
      <w:lvlText w:val="%5."/>
      <w:lvlJc w:val="left"/>
      <w:pPr>
        <w:ind w:left="3244" w:hanging="360"/>
      </w:pPr>
    </w:lvl>
    <w:lvl w:ilvl="5" w:tplc="0415001B" w:tentative="1">
      <w:start w:val="1"/>
      <w:numFmt w:val="lowerRoman"/>
      <w:lvlText w:val="%6."/>
      <w:lvlJc w:val="right"/>
      <w:pPr>
        <w:ind w:left="3964" w:hanging="180"/>
      </w:pPr>
    </w:lvl>
    <w:lvl w:ilvl="6" w:tplc="0415000F" w:tentative="1">
      <w:start w:val="1"/>
      <w:numFmt w:val="decimal"/>
      <w:lvlText w:val="%7."/>
      <w:lvlJc w:val="left"/>
      <w:pPr>
        <w:ind w:left="4684" w:hanging="360"/>
      </w:pPr>
    </w:lvl>
    <w:lvl w:ilvl="7" w:tplc="04150019" w:tentative="1">
      <w:start w:val="1"/>
      <w:numFmt w:val="lowerLetter"/>
      <w:lvlText w:val="%8."/>
      <w:lvlJc w:val="left"/>
      <w:pPr>
        <w:ind w:left="5404" w:hanging="360"/>
      </w:pPr>
    </w:lvl>
    <w:lvl w:ilvl="8" w:tplc="0415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4" w15:restartNumberingAfterBreak="0">
    <w:nsid w:val="1B7C193C"/>
    <w:multiLevelType w:val="hybridMultilevel"/>
    <w:tmpl w:val="7EF04E38"/>
    <w:lvl w:ilvl="0" w:tplc="4E9C0A50">
      <w:start w:val="1"/>
      <w:numFmt w:val="bullet"/>
      <w:lvlText w:val=""/>
      <w:lvlJc w:val="left"/>
      <w:pPr>
        <w:ind w:left="205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1A5803AC">
      <w:start w:val="1"/>
      <w:numFmt w:val="bullet"/>
      <w:lvlText w:val="o"/>
      <w:lvlJc w:val="left"/>
      <w:pPr>
        <w:ind w:left="11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18D649DC">
      <w:start w:val="1"/>
      <w:numFmt w:val="bullet"/>
      <w:lvlText w:val="▪"/>
      <w:lvlJc w:val="left"/>
      <w:pPr>
        <w:ind w:left="19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FC32D7EC">
      <w:start w:val="1"/>
      <w:numFmt w:val="bullet"/>
      <w:lvlText w:val="•"/>
      <w:lvlJc w:val="left"/>
      <w:pPr>
        <w:ind w:left="26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1BC01416">
      <w:start w:val="1"/>
      <w:numFmt w:val="bullet"/>
      <w:lvlText w:val="o"/>
      <w:lvlJc w:val="left"/>
      <w:pPr>
        <w:ind w:left="334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E2160F66">
      <w:start w:val="1"/>
      <w:numFmt w:val="bullet"/>
      <w:lvlText w:val="▪"/>
      <w:lvlJc w:val="left"/>
      <w:pPr>
        <w:ind w:left="406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110EB220">
      <w:start w:val="1"/>
      <w:numFmt w:val="bullet"/>
      <w:lvlText w:val="•"/>
      <w:lvlJc w:val="left"/>
      <w:pPr>
        <w:ind w:left="47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125E1BD8">
      <w:start w:val="1"/>
      <w:numFmt w:val="bullet"/>
      <w:lvlText w:val="o"/>
      <w:lvlJc w:val="left"/>
      <w:pPr>
        <w:ind w:left="55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AA3434BA">
      <w:start w:val="1"/>
      <w:numFmt w:val="bullet"/>
      <w:lvlText w:val="▪"/>
      <w:lvlJc w:val="left"/>
      <w:pPr>
        <w:ind w:left="62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5" w15:restartNumberingAfterBreak="0">
    <w:nsid w:val="2649031E"/>
    <w:multiLevelType w:val="hybridMultilevel"/>
    <w:tmpl w:val="9828AC62"/>
    <w:lvl w:ilvl="0" w:tplc="CC6E1F00">
      <w:start w:val="1"/>
      <w:numFmt w:val="bullet"/>
      <w:lvlText w:val="•"/>
      <w:lvlJc w:val="left"/>
      <w:pPr>
        <w:ind w:left="424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A6C09870">
      <w:start w:val="1"/>
      <w:numFmt w:val="bullet"/>
      <w:lvlText w:val="o"/>
      <w:lvlJc w:val="left"/>
      <w:pPr>
        <w:ind w:left="132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95184C38">
      <w:start w:val="1"/>
      <w:numFmt w:val="bullet"/>
      <w:lvlText w:val="▪"/>
      <w:lvlJc w:val="left"/>
      <w:pPr>
        <w:ind w:left="20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902EDDB2">
      <w:start w:val="1"/>
      <w:numFmt w:val="bullet"/>
      <w:lvlText w:val="•"/>
      <w:lvlJc w:val="left"/>
      <w:pPr>
        <w:ind w:left="276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81C85216">
      <w:start w:val="1"/>
      <w:numFmt w:val="bullet"/>
      <w:lvlText w:val="o"/>
      <w:lvlJc w:val="left"/>
      <w:pPr>
        <w:ind w:left="348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6E74D596">
      <w:start w:val="1"/>
      <w:numFmt w:val="bullet"/>
      <w:lvlText w:val="▪"/>
      <w:lvlJc w:val="left"/>
      <w:pPr>
        <w:ind w:left="420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6E122AD6">
      <w:start w:val="1"/>
      <w:numFmt w:val="bullet"/>
      <w:lvlText w:val="•"/>
      <w:lvlJc w:val="left"/>
      <w:pPr>
        <w:ind w:left="492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E362A6D4">
      <w:start w:val="1"/>
      <w:numFmt w:val="bullet"/>
      <w:lvlText w:val="o"/>
      <w:lvlJc w:val="left"/>
      <w:pPr>
        <w:ind w:left="56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911208C8">
      <w:start w:val="1"/>
      <w:numFmt w:val="bullet"/>
      <w:lvlText w:val="▪"/>
      <w:lvlJc w:val="left"/>
      <w:pPr>
        <w:ind w:left="636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6" w15:restartNumberingAfterBreak="0">
    <w:nsid w:val="2FA04A19"/>
    <w:multiLevelType w:val="hybridMultilevel"/>
    <w:tmpl w:val="E530ECA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A68716">
      <w:start w:val="1"/>
      <w:numFmt w:val="decimal"/>
      <w:lvlText w:val="%2)"/>
      <w:lvlJc w:val="left"/>
      <w:pPr>
        <w:ind w:left="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71A1B6E"/>
    <w:multiLevelType w:val="hybridMultilevel"/>
    <w:tmpl w:val="076ACB1E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3F055E1E"/>
    <w:multiLevelType w:val="hybridMultilevel"/>
    <w:tmpl w:val="E160DA82"/>
    <w:lvl w:ilvl="0" w:tplc="60FAD02E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3062B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F5EA59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7CA4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CEE2DE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F6A90A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EEBC8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E25CD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3C7C9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3D6290E"/>
    <w:multiLevelType w:val="hybridMultilevel"/>
    <w:tmpl w:val="7752011A"/>
    <w:lvl w:ilvl="0" w:tplc="C068F38C">
      <w:start w:val="1"/>
      <w:numFmt w:val="bullet"/>
      <w:lvlText w:val="•"/>
      <w:lvlJc w:val="left"/>
      <w:pPr>
        <w:ind w:left="421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F0DA776C">
      <w:start w:val="1"/>
      <w:numFmt w:val="bullet"/>
      <w:lvlText w:val="o"/>
      <w:lvlJc w:val="left"/>
      <w:pPr>
        <w:ind w:left="132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E492540A">
      <w:start w:val="1"/>
      <w:numFmt w:val="bullet"/>
      <w:lvlText w:val="▪"/>
      <w:lvlJc w:val="left"/>
      <w:pPr>
        <w:ind w:left="20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5930E9EE">
      <w:start w:val="1"/>
      <w:numFmt w:val="bullet"/>
      <w:lvlText w:val="•"/>
      <w:lvlJc w:val="left"/>
      <w:pPr>
        <w:ind w:left="276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E444B398">
      <w:start w:val="1"/>
      <w:numFmt w:val="bullet"/>
      <w:lvlText w:val="o"/>
      <w:lvlJc w:val="left"/>
      <w:pPr>
        <w:ind w:left="348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816A3D60">
      <w:start w:val="1"/>
      <w:numFmt w:val="bullet"/>
      <w:lvlText w:val="▪"/>
      <w:lvlJc w:val="left"/>
      <w:pPr>
        <w:ind w:left="420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F0E065EE">
      <w:start w:val="1"/>
      <w:numFmt w:val="bullet"/>
      <w:lvlText w:val="•"/>
      <w:lvlJc w:val="left"/>
      <w:pPr>
        <w:ind w:left="492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DC9AA3A2">
      <w:start w:val="1"/>
      <w:numFmt w:val="bullet"/>
      <w:lvlText w:val="o"/>
      <w:lvlJc w:val="left"/>
      <w:pPr>
        <w:ind w:left="56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24287CA6">
      <w:start w:val="1"/>
      <w:numFmt w:val="bullet"/>
      <w:lvlText w:val="▪"/>
      <w:lvlJc w:val="left"/>
      <w:pPr>
        <w:ind w:left="636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10" w15:restartNumberingAfterBreak="0">
    <w:nsid w:val="49E04EC9"/>
    <w:multiLevelType w:val="hybridMultilevel"/>
    <w:tmpl w:val="7EEA3EFA"/>
    <w:lvl w:ilvl="0" w:tplc="7196F160">
      <w:start w:val="2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A82802">
      <w:start w:val="1"/>
      <w:numFmt w:val="decimal"/>
      <w:lvlText w:val="%2)"/>
      <w:lvlJc w:val="left"/>
      <w:pPr>
        <w:ind w:left="8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9E443B2">
      <w:start w:val="1"/>
      <w:numFmt w:val="lowerRoman"/>
      <w:lvlText w:val="%3"/>
      <w:lvlJc w:val="left"/>
      <w:pPr>
        <w:ind w:left="1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E5E7F7A">
      <w:start w:val="1"/>
      <w:numFmt w:val="decimal"/>
      <w:lvlText w:val="%4"/>
      <w:lvlJc w:val="left"/>
      <w:pPr>
        <w:ind w:left="2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CD46384">
      <w:start w:val="1"/>
      <w:numFmt w:val="lowerLetter"/>
      <w:lvlText w:val="%5"/>
      <w:lvlJc w:val="left"/>
      <w:pPr>
        <w:ind w:left="2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EA0580">
      <w:start w:val="1"/>
      <w:numFmt w:val="lowerRoman"/>
      <w:lvlText w:val="%6"/>
      <w:lvlJc w:val="left"/>
      <w:pPr>
        <w:ind w:left="3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309E3E">
      <w:start w:val="1"/>
      <w:numFmt w:val="decimal"/>
      <w:lvlText w:val="%7"/>
      <w:lvlJc w:val="left"/>
      <w:pPr>
        <w:ind w:left="4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AAA313C">
      <w:start w:val="1"/>
      <w:numFmt w:val="lowerLetter"/>
      <w:lvlText w:val="%8"/>
      <w:lvlJc w:val="left"/>
      <w:pPr>
        <w:ind w:left="5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6CA9EBE">
      <w:start w:val="1"/>
      <w:numFmt w:val="lowerRoman"/>
      <w:lvlText w:val="%9"/>
      <w:lvlJc w:val="left"/>
      <w:pPr>
        <w:ind w:left="5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BEE3E57"/>
    <w:multiLevelType w:val="hybridMultilevel"/>
    <w:tmpl w:val="4D9A8392"/>
    <w:lvl w:ilvl="0" w:tplc="C068F38C">
      <w:start w:val="1"/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1F0C0E"/>
    <w:multiLevelType w:val="hybridMultilevel"/>
    <w:tmpl w:val="4E16148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F601DB1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1E4336"/>
    <w:multiLevelType w:val="hybridMultilevel"/>
    <w:tmpl w:val="3C52961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>
      <w:start w:val="1"/>
      <w:numFmt w:val="lowerLetter"/>
      <w:lvlText w:val="%2."/>
      <w:lvlJc w:val="left"/>
      <w:pPr>
        <w:ind w:left="708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E055B26"/>
    <w:multiLevelType w:val="hybridMultilevel"/>
    <w:tmpl w:val="36FCAA04"/>
    <w:lvl w:ilvl="0" w:tplc="05641B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646EC6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8A618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DCA61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7B44CD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DC89E9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C340D7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1B8368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B8F2A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E97485E"/>
    <w:multiLevelType w:val="hybridMultilevel"/>
    <w:tmpl w:val="0B7C0448"/>
    <w:lvl w:ilvl="0" w:tplc="8814D3CE">
      <w:start w:val="1"/>
      <w:numFmt w:val="decimal"/>
      <w:lvlText w:val="%1."/>
      <w:lvlJc w:val="left"/>
      <w:pPr>
        <w:ind w:left="1428" w:hanging="360"/>
      </w:pPr>
      <w:rPr>
        <w:rFonts w:hint="default"/>
        <w:sz w:val="24"/>
      </w:r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1260332423">
    <w:abstractNumId w:val="15"/>
  </w:num>
  <w:num w:numId="2" w16cid:durableId="1458452715">
    <w:abstractNumId w:val="10"/>
  </w:num>
  <w:num w:numId="3" w16cid:durableId="1739204535">
    <w:abstractNumId w:val="8"/>
  </w:num>
  <w:num w:numId="4" w16cid:durableId="1991866028">
    <w:abstractNumId w:val="16"/>
  </w:num>
  <w:num w:numId="5" w16cid:durableId="55666742">
    <w:abstractNumId w:val="13"/>
  </w:num>
  <w:num w:numId="6" w16cid:durableId="830294850">
    <w:abstractNumId w:val="6"/>
  </w:num>
  <w:num w:numId="7" w16cid:durableId="639267414">
    <w:abstractNumId w:val="1"/>
  </w:num>
  <w:num w:numId="8" w16cid:durableId="794373034">
    <w:abstractNumId w:val="14"/>
  </w:num>
  <w:num w:numId="9" w16cid:durableId="1173034047">
    <w:abstractNumId w:val="9"/>
  </w:num>
  <w:num w:numId="10" w16cid:durableId="2063013547">
    <w:abstractNumId w:val="12"/>
  </w:num>
  <w:num w:numId="11" w16cid:durableId="515770980">
    <w:abstractNumId w:val="11"/>
  </w:num>
  <w:num w:numId="12" w16cid:durableId="1600134923">
    <w:abstractNumId w:val="7"/>
  </w:num>
  <w:num w:numId="13" w16cid:durableId="2021853016">
    <w:abstractNumId w:val="2"/>
  </w:num>
  <w:num w:numId="14" w16cid:durableId="745108385">
    <w:abstractNumId w:val="4"/>
  </w:num>
  <w:num w:numId="15" w16cid:durableId="1102528377">
    <w:abstractNumId w:val="5"/>
  </w:num>
  <w:num w:numId="16" w16cid:durableId="1107697588">
    <w:abstractNumId w:val="3"/>
  </w:num>
  <w:num w:numId="17" w16cid:durableId="17135735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zMDAxNzI1NDEwNrNQ0lEKTi0uzszPAymwqAUAEWuo1CwAAAA="/>
  </w:docVars>
  <w:rsids>
    <w:rsidRoot w:val="00AA41A7"/>
    <w:rsid w:val="000007FE"/>
    <w:rsid w:val="00010436"/>
    <w:rsid w:val="000265D5"/>
    <w:rsid w:val="0003015B"/>
    <w:rsid w:val="00032E76"/>
    <w:rsid w:val="0005644D"/>
    <w:rsid w:val="00077E7C"/>
    <w:rsid w:val="00095CB0"/>
    <w:rsid w:val="000A1A17"/>
    <w:rsid w:val="000B6C32"/>
    <w:rsid w:val="000F350C"/>
    <w:rsid w:val="000F4F81"/>
    <w:rsid w:val="00105914"/>
    <w:rsid w:val="00107115"/>
    <w:rsid w:val="001076DA"/>
    <w:rsid w:val="0012020D"/>
    <w:rsid w:val="00121DE2"/>
    <w:rsid w:val="00133B5D"/>
    <w:rsid w:val="00133ED0"/>
    <w:rsid w:val="001407EA"/>
    <w:rsid w:val="001561FF"/>
    <w:rsid w:val="001819EA"/>
    <w:rsid w:val="00186777"/>
    <w:rsid w:val="001A2AB5"/>
    <w:rsid w:val="001D0277"/>
    <w:rsid w:val="001D584E"/>
    <w:rsid w:val="001D67EB"/>
    <w:rsid w:val="001E2ED2"/>
    <w:rsid w:val="001E3FA4"/>
    <w:rsid w:val="001E726E"/>
    <w:rsid w:val="001F460A"/>
    <w:rsid w:val="002063D8"/>
    <w:rsid w:val="00215128"/>
    <w:rsid w:val="00226D97"/>
    <w:rsid w:val="0025270E"/>
    <w:rsid w:val="00261EF0"/>
    <w:rsid w:val="00263DC4"/>
    <w:rsid w:val="00264BA4"/>
    <w:rsid w:val="0026578B"/>
    <w:rsid w:val="002672F8"/>
    <w:rsid w:val="002757B2"/>
    <w:rsid w:val="00282989"/>
    <w:rsid w:val="002A0AD0"/>
    <w:rsid w:val="002A0D44"/>
    <w:rsid w:val="002A60DB"/>
    <w:rsid w:val="002B044F"/>
    <w:rsid w:val="002C0800"/>
    <w:rsid w:val="002D1001"/>
    <w:rsid w:val="002E3409"/>
    <w:rsid w:val="002F4C5F"/>
    <w:rsid w:val="00306DFC"/>
    <w:rsid w:val="00323247"/>
    <w:rsid w:val="003265F5"/>
    <w:rsid w:val="0034505E"/>
    <w:rsid w:val="00366AFD"/>
    <w:rsid w:val="003718D1"/>
    <w:rsid w:val="00373E86"/>
    <w:rsid w:val="00381163"/>
    <w:rsid w:val="003C0641"/>
    <w:rsid w:val="003C214B"/>
    <w:rsid w:val="003C2AED"/>
    <w:rsid w:val="003C31FA"/>
    <w:rsid w:val="003C6BF2"/>
    <w:rsid w:val="003E456B"/>
    <w:rsid w:val="003E4FC2"/>
    <w:rsid w:val="003E5D69"/>
    <w:rsid w:val="003F499F"/>
    <w:rsid w:val="003F54F0"/>
    <w:rsid w:val="00410627"/>
    <w:rsid w:val="0041265C"/>
    <w:rsid w:val="00422C46"/>
    <w:rsid w:val="0044528A"/>
    <w:rsid w:val="00453B81"/>
    <w:rsid w:val="00454379"/>
    <w:rsid w:val="0046547E"/>
    <w:rsid w:val="00465B58"/>
    <w:rsid w:val="004676AA"/>
    <w:rsid w:val="00470EE2"/>
    <w:rsid w:val="0047294E"/>
    <w:rsid w:val="00482D48"/>
    <w:rsid w:val="004969D9"/>
    <w:rsid w:val="004A1A2C"/>
    <w:rsid w:val="004B0723"/>
    <w:rsid w:val="004B5018"/>
    <w:rsid w:val="004B7CDA"/>
    <w:rsid w:val="004C6D34"/>
    <w:rsid w:val="004E18CE"/>
    <w:rsid w:val="004F0EF2"/>
    <w:rsid w:val="004F49D9"/>
    <w:rsid w:val="004F6742"/>
    <w:rsid w:val="005103DB"/>
    <w:rsid w:val="00521C15"/>
    <w:rsid w:val="0052409B"/>
    <w:rsid w:val="00525C58"/>
    <w:rsid w:val="00526EED"/>
    <w:rsid w:val="00531CF0"/>
    <w:rsid w:val="00536107"/>
    <w:rsid w:val="00542570"/>
    <w:rsid w:val="005655C3"/>
    <w:rsid w:val="0056694B"/>
    <w:rsid w:val="00566F83"/>
    <w:rsid w:val="0057350F"/>
    <w:rsid w:val="00582BA6"/>
    <w:rsid w:val="00597F93"/>
    <w:rsid w:val="005B7B36"/>
    <w:rsid w:val="005C0B20"/>
    <w:rsid w:val="005C272A"/>
    <w:rsid w:val="005D4041"/>
    <w:rsid w:val="005D5125"/>
    <w:rsid w:val="005E04A4"/>
    <w:rsid w:val="005F59E7"/>
    <w:rsid w:val="005F5A97"/>
    <w:rsid w:val="005F7796"/>
    <w:rsid w:val="00607AB6"/>
    <w:rsid w:val="00607C13"/>
    <w:rsid w:val="00610685"/>
    <w:rsid w:val="00620AB6"/>
    <w:rsid w:val="00637FBF"/>
    <w:rsid w:val="006504FD"/>
    <w:rsid w:val="00656180"/>
    <w:rsid w:val="00694AE3"/>
    <w:rsid w:val="006B009D"/>
    <w:rsid w:val="006D4A91"/>
    <w:rsid w:val="006E7CA5"/>
    <w:rsid w:val="006F2215"/>
    <w:rsid w:val="006F5AF5"/>
    <w:rsid w:val="007039F0"/>
    <w:rsid w:val="0071361E"/>
    <w:rsid w:val="00731246"/>
    <w:rsid w:val="007360D9"/>
    <w:rsid w:val="00746112"/>
    <w:rsid w:val="007531EA"/>
    <w:rsid w:val="00763E75"/>
    <w:rsid w:val="007705F0"/>
    <w:rsid w:val="00776CB3"/>
    <w:rsid w:val="00796C05"/>
    <w:rsid w:val="007977CB"/>
    <w:rsid w:val="007A23E2"/>
    <w:rsid w:val="007A3599"/>
    <w:rsid w:val="007A3AEF"/>
    <w:rsid w:val="007E7482"/>
    <w:rsid w:val="00801D00"/>
    <w:rsid w:val="008033DE"/>
    <w:rsid w:val="00834C9B"/>
    <w:rsid w:val="008445D6"/>
    <w:rsid w:val="008603D4"/>
    <w:rsid w:val="008B019E"/>
    <w:rsid w:val="008B6630"/>
    <w:rsid w:val="008C781B"/>
    <w:rsid w:val="008D70BF"/>
    <w:rsid w:val="00900C6C"/>
    <w:rsid w:val="009073F0"/>
    <w:rsid w:val="00935AB7"/>
    <w:rsid w:val="00945DDD"/>
    <w:rsid w:val="0095041E"/>
    <w:rsid w:val="009775A0"/>
    <w:rsid w:val="00981E21"/>
    <w:rsid w:val="009A28BD"/>
    <w:rsid w:val="009B2CDC"/>
    <w:rsid w:val="009C1254"/>
    <w:rsid w:val="009C28B6"/>
    <w:rsid w:val="009F0DA5"/>
    <w:rsid w:val="009F1A12"/>
    <w:rsid w:val="009F1CBA"/>
    <w:rsid w:val="009F5633"/>
    <w:rsid w:val="00A009CF"/>
    <w:rsid w:val="00A06A17"/>
    <w:rsid w:val="00A23175"/>
    <w:rsid w:val="00A27E09"/>
    <w:rsid w:val="00A56F91"/>
    <w:rsid w:val="00A60DDE"/>
    <w:rsid w:val="00A633D5"/>
    <w:rsid w:val="00A80AC1"/>
    <w:rsid w:val="00A878A4"/>
    <w:rsid w:val="00A95152"/>
    <w:rsid w:val="00AA0520"/>
    <w:rsid w:val="00AA41A7"/>
    <w:rsid w:val="00AA7A30"/>
    <w:rsid w:val="00AB1449"/>
    <w:rsid w:val="00AD7F64"/>
    <w:rsid w:val="00AE3FA1"/>
    <w:rsid w:val="00AF4C60"/>
    <w:rsid w:val="00B22BC9"/>
    <w:rsid w:val="00B268B8"/>
    <w:rsid w:val="00B30C34"/>
    <w:rsid w:val="00B40747"/>
    <w:rsid w:val="00B43187"/>
    <w:rsid w:val="00B547AA"/>
    <w:rsid w:val="00B56A6F"/>
    <w:rsid w:val="00B634EC"/>
    <w:rsid w:val="00B811F7"/>
    <w:rsid w:val="00B92A10"/>
    <w:rsid w:val="00B946B5"/>
    <w:rsid w:val="00BA2D22"/>
    <w:rsid w:val="00BB391F"/>
    <w:rsid w:val="00BB3C2D"/>
    <w:rsid w:val="00BC1C51"/>
    <w:rsid w:val="00BC65B4"/>
    <w:rsid w:val="00BD486B"/>
    <w:rsid w:val="00BE5653"/>
    <w:rsid w:val="00C04966"/>
    <w:rsid w:val="00C051B0"/>
    <w:rsid w:val="00C21748"/>
    <w:rsid w:val="00C309F0"/>
    <w:rsid w:val="00C7423C"/>
    <w:rsid w:val="00CA35AD"/>
    <w:rsid w:val="00CB7CAE"/>
    <w:rsid w:val="00CD1652"/>
    <w:rsid w:val="00CD1A89"/>
    <w:rsid w:val="00D00A23"/>
    <w:rsid w:val="00D1494D"/>
    <w:rsid w:val="00D2748C"/>
    <w:rsid w:val="00D47C01"/>
    <w:rsid w:val="00D754D7"/>
    <w:rsid w:val="00D77A78"/>
    <w:rsid w:val="00D81404"/>
    <w:rsid w:val="00D82870"/>
    <w:rsid w:val="00D82BD5"/>
    <w:rsid w:val="00D95743"/>
    <w:rsid w:val="00DB28DC"/>
    <w:rsid w:val="00DC258C"/>
    <w:rsid w:val="00DC4D07"/>
    <w:rsid w:val="00DD7D81"/>
    <w:rsid w:val="00E07408"/>
    <w:rsid w:val="00E1245E"/>
    <w:rsid w:val="00E32156"/>
    <w:rsid w:val="00E33005"/>
    <w:rsid w:val="00E5394F"/>
    <w:rsid w:val="00E813D4"/>
    <w:rsid w:val="00EA4C05"/>
    <w:rsid w:val="00EB0E11"/>
    <w:rsid w:val="00EB4892"/>
    <w:rsid w:val="00EB4E7D"/>
    <w:rsid w:val="00EC7B85"/>
    <w:rsid w:val="00EF0CC2"/>
    <w:rsid w:val="00F06118"/>
    <w:rsid w:val="00F213D4"/>
    <w:rsid w:val="00F43A3A"/>
    <w:rsid w:val="00F44CD3"/>
    <w:rsid w:val="00F57568"/>
    <w:rsid w:val="00F866CA"/>
    <w:rsid w:val="00F92F89"/>
    <w:rsid w:val="00FA6DBB"/>
    <w:rsid w:val="00FB2379"/>
    <w:rsid w:val="00FB3A6C"/>
    <w:rsid w:val="00FC164B"/>
    <w:rsid w:val="00FC17A4"/>
    <w:rsid w:val="00FC1B01"/>
    <w:rsid w:val="00FE5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304863"/>
  <w15:docId w15:val="{E5ECC3DD-96E0-4A61-A0B1-EB4E5E1FB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8" w:line="269" w:lineRule="auto"/>
      <w:ind w:left="435" w:right="5" w:hanging="435"/>
      <w:jc w:val="both"/>
    </w:pPr>
    <w:rPr>
      <w:rFonts w:ascii="Times New Roman" w:eastAsia="Times New Roman" w:hAnsi="Times New Roman" w:cs="Times New Roman"/>
      <w:color w:val="000000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0"/>
      <w:ind w:left="10" w:right="5" w:hanging="10"/>
      <w:jc w:val="center"/>
      <w:outlineLvl w:val="0"/>
    </w:pPr>
    <w:rPr>
      <w:rFonts w:ascii="Times New Roman" w:eastAsia="Times New Roman" w:hAnsi="Times New Roman" w:cs="Times New Roman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22"/>
    </w:rPr>
  </w:style>
  <w:style w:type="paragraph" w:styleId="Akapitzlist">
    <w:name w:val="List Paragraph"/>
    <w:basedOn w:val="Normalny"/>
    <w:uiPriority w:val="99"/>
    <w:qFormat/>
    <w:rsid w:val="002A0D4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7350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7350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7350F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350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350F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7977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977CB"/>
    <w:rPr>
      <w:rFonts w:ascii="Times New Roman" w:eastAsia="Times New Roman" w:hAnsi="Times New Roman" w:cs="Times New Roman"/>
      <w:color w:val="000000"/>
    </w:rPr>
  </w:style>
  <w:style w:type="paragraph" w:customStyle="1" w:styleId="TableParagraph">
    <w:name w:val="Table Paragraph"/>
    <w:basedOn w:val="Normalny"/>
    <w:uiPriority w:val="99"/>
    <w:rsid w:val="0071361E"/>
    <w:pPr>
      <w:widowControl w:val="0"/>
      <w:autoSpaceDE w:val="0"/>
      <w:autoSpaceDN w:val="0"/>
      <w:spacing w:after="0" w:line="240" w:lineRule="auto"/>
      <w:ind w:left="103" w:right="0" w:firstLine="0"/>
      <w:jc w:val="left"/>
    </w:pPr>
    <w:rPr>
      <w:color w:val="auto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D77A78"/>
    <w:pPr>
      <w:tabs>
        <w:tab w:val="center" w:pos="4536"/>
        <w:tab w:val="right" w:pos="9072"/>
      </w:tabs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77A78"/>
    <w:rPr>
      <w:rFonts w:eastAsiaTheme="minorHAnsi"/>
      <w:lang w:eastAsia="en-US"/>
    </w:rPr>
  </w:style>
  <w:style w:type="table" w:styleId="Tabela-Siatka">
    <w:name w:val="Table Grid"/>
    <w:basedOn w:val="Standardowy"/>
    <w:uiPriority w:val="59"/>
    <w:rsid w:val="00D77A78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103D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103DB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103DB"/>
    <w:rPr>
      <w:vertAlign w:val="superscript"/>
    </w:rPr>
  </w:style>
  <w:style w:type="paragraph" w:styleId="Poprawka">
    <w:name w:val="Revision"/>
    <w:hidden/>
    <w:uiPriority w:val="99"/>
    <w:semiHidden/>
    <w:rsid w:val="00D754D7"/>
    <w:pPr>
      <w:spacing w:after="0" w:line="240" w:lineRule="auto"/>
    </w:pPr>
    <w:rPr>
      <w:rFonts w:ascii="Times New Roman" w:eastAsia="Times New Roman" w:hAnsi="Times New Roman" w:cs="Times New Roman"/>
      <w:color w:val="000000"/>
    </w:rPr>
  </w:style>
  <w:style w:type="paragraph" w:styleId="Tekstpodstawowy">
    <w:name w:val="Body Text"/>
    <w:basedOn w:val="Normalny"/>
    <w:link w:val="TekstpodstawowyZnak"/>
    <w:uiPriority w:val="1"/>
    <w:qFormat/>
    <w:rsid w:val="00731246"/>
    <w:pPr>
      <w:widowControl w:val="0"/>
      <w:autoSpaceDE w:val="0"/>
      <w:autoSpaceDN w:val="0"/>
      <w:spacing w:after="0" w:line="240" w:lineRule="auto"/>
      <w:ind w:left="0" w:right="0" w:firstLine="0"/>
      <w:jc w:val="left"/>
    </w:pPr>
    <w:rPr>
      <w:color w:val="auto"/>
      <w:sz w:val="24"/>
      <w:szCs w:val="24"/>
      <w:lang w:bidi="pl-PL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731246"/>
    <w:rPr>
      <w:rFonts w:ascii="Times New Roman" w:eastAsia="Times New Roman" w:hAnsi="Times New Roman" w:cs="Times New Roman"/>
      <w:sz w:val="24"/>
      <w:szCs w:val="24"/>
      <w:lang w:bidi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B5976D978F834298C015D75AE8DC6B" ma:contentTypeVersion="12" ma:contentTypeDescription="Utwórz nowy dokument." ma:contentTypeScope="" ma:versionID="7591d12cdc664dcbadc417c7f549abe6">
  <xsd:schema xmlns:xsd="http://www.w3.org/2001/XMLSchema" xmlns:xs="http://www.w3.org/2001/XMLSchema" xmlns:p="http://schemas.microsoft.com/office/2006/metadata/properties" xmlns:ns2="71872639-374b-43fd-8748-045ffb811a76" xmlns:ns3="19e2b116-ebc2-48e3-af0b-8b3a27d70446" targetNamespace="http://schemas.microsoft.com/office/2006/metadata/properties" ma:root="true" ma:fieldsID="43e0f9e0b50e7b18366312a87ef17e8c" ns2:_="" ns3:_="">
    <xsd:import namespace="71872639-374b-43fd-8748-045ffb811a76"/>
    <xsd:import namespace="19e2b116-ebc2-48e3-af0b-8b3a27d704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872639-374b-43fd-8748-045ffb811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2b116-ebc2-48e3-af0b-8b3a27d7044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6E3791-E9A7-4D59-8FD2-F50496EA9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16965F-7AC1-404A-B85A-863C42E08D0E}">
  <ds:schemaRefs>
    <ds:schemaRef ds:uri="http://purl.org/dc/terms/"/>
    <ds:schemaRef ds:uri="71872639-374b-43fd-8748-045ffb811a76"/>
    <ds:schemaRef ds:uri="http://purl.org/dc/elements/1.1/"/>
    <ds:schemaRef ds:uri="19e2b116-ebc2-48e3-af0b-8b3a27d704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94273BD-414F-416C-9645-7AEA042D4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872639-374b-43fd-8748-045ffb811a76"/>
    <ds:schemaRef ds:uri="19e2b116-ebc2-48e3-af0b-8b3a27d704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9E7845-6812-4BEF-905F-9C43DBC928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8</Words>
  <Characters>2568</Characters>
  <Application>Microsoft Office Word</Application>
  <DocSecurity>4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cp:lastModifiedBy>Słowińska Monika</cp:lastModifiedBy>
  <cp:revision>2</cp:revision>
  <cp:lastPrinted>2022-01-31T10:28:00Z</cp:lastPrinted>
  <dcterms:created xsi:type="dcterms:W3CDTF">2023-03-10T08:55:00Z</dcterms:created>
  <dcterms:modified xsi:type="dcterms:W3CDTF">2023-03-10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B5976D978F834298C015D75AE8DC6B</vt:lpwstr>
  </property>
  <property fmtid="{D5CDD505-2E9C-101B-9397-08002B2CF9AE}" pid="3" name="GrammarlyDocumentId">
    <vt:lpwstr>de317642e91247e403e786732596b841d92f727e995e867c599af54060d88666</vt:lpwstr>
  </property>
</Properties>
</file>